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3F0F72" w:rsidR="001204F5" w:rsidP="1D12BB43" w:rsidRDefault="76FCAE0C" w14:paraId="6DAC2B4E" w14:textId="77777777">
      <w:pPr>
        <w:jc w:val="center"/>
        <w:rPr>
          <w:b/>
          <w:bCs/>
          <w:color w:val="FF0000"/>
          <w:sz w:val="48"/>
          <w:szCs w:val="48"/>
        </w:rPr>
      </w:pPr>
      <w:r w:rsidRPr="1D12BB43">
        <w:rPr>
          <w:b/>
          <w:bCs/>
          <w:color w:val="FF0000"/>
          <w:sz w:val="48"/>
          <w:szCs w:val="48"/>
          <w:highlight w:val="yellow"/>
        </w:rPr>
        <w:t>Grammar</w:t>
      </w:r>
      <w:r w:rsidRPr="1D12BB43" w:rsidR="3D3A072F">
        <w:rPr>
          <w:b/>
          <w:bCs/>
          <w:color w:val="FF0000"/>
          <w:sz w:val="48"/>
          <w:szCs w:val="48"/>
        </w:rPr>
        <w:t xml:space="preserve"> </w:t>
      </w:r>
    </w:p>
    <w:p w:rsidR="008B0D6B" w:rsidP="008B0D6B" w:rsidRDefault="008B0D6B" w14:paraId="056F5A40" w14:textId="77777777">
      <w:pPr>
        <w:jc w:val="center"/>
        <w:rPr>
          <w:b/>
          <w:sz w:val="32"/>
        </w:rPr>
      </w:pPr>
      <w:r>
        <w:rPr>
          <w:b/>
          <w:sz w:val="32"/>
        </w:rPr>
        <w:t>Guten Morgen</w:t>
      </w:r>
    </w:p>
    <w:p w:rsidR="008B0D6B" w:rsidP="1D12BB43" w:rsidRDefault="467D4FF6" w14:paraId="3BAE6ECF" w14:textId="38E63866">
      <w:pPr>
        <w:jc w:val="center"/>
        <w:rPr>
          <w:b w:val="1"/>
          <w:bCs w:val="1"/>
          <w:sz w:val="32"/>
          <w:szCs w:val="32"/>
        </w:rPr>
      </w:pPr>
      <w:proofErr w:type="spellStart"/>
      <w:r w:rsidRPr="13CFAB60" w:rsidR="467D4FF6">
        <w:rPr>
          <w:b w:val="1"/>
          <w:bCs w:val="1"/>
          <w:sz w:val="32"/>
          <w:szCs w:val="32"/>
        </w:rPr>
        <w:t>Guten</w:t>
      </w:r>
      <w:proofErr w:type="spellEnd"/>
      <w:r w:rsidRPr="13CFAB60" w:rsidR="467D4FF6">
        <w:rPr>
          <w:b w:val="1"/>
          <w:bCs w:val="1"/>
          <w:sz w:val="32"/>
          <w:szCs w:val="32"/>
        </w:rPr>
        <w:t xml:space="preserve"> Tag</w:t>
      </w:r>
    </w:p>
    <w:p w:rsidR="008B0D6B" w:rsidP="008B0D6B" w:rsidRDefault="008B0D6B" w14:paraId="5B9CC26D" w14:textId="77777777">
      <w:pPr>
        <w:jc w:val="center"/>
        <w:rPr>
          <w:b/>
          <w:sz w:val="32"/>
        </w:rPr>
      </w:pPr>
      <w:r>
        <w:rPr>
          <w:b/>
          <w:sz w:val="32"/>
        </w:rPr>
        <w:t>Guten Abend</w:t>
      </w:r>
    </w:p>
    <w:p w:rsidR="008B0D6B" w:rsidP="008B0D6B" w:rsidRDefault="008B0D6B" w14:paraId="68DD577A" w14:textId="77777777">
      <w:pPr>
        <w:jc w:val="center"/>
        <w:rPr>
          <w:b/>
          <w:sz w:val="32"/>
        </w:rPr>
      </w:pPr>
      <w:r>
        <w:rPr>
          <w:b/>
          <w:sz w:val="32"/>
        </w:rPr>
        <w:t>Gute Nacht</w:t>
      </w:r>
    </w:p>
    <w:p w:rsidR="008B0D6B" w:rsidP="008B0D6B" w:rsidRDefault="008B0D6B" w14:paraId="36E902CF" w14:textId="77777777">
      <w:pPr>
        <w:jc w:val="center"/>
        <w:rPr>
          <w:b/>
          <w:sz w:val="32"/>
        </w:rPr>
      </w:pPr>
      <w:r>
        <w:rPr>
          <w:b/>
          <w:sz w:val="32"/>
        </w:rPr>
        <w:t>Aufwidersehen</w:t>
      </w:r>
    </w:p>
    <w:p w:rsidR="008B0D6B" w:rsidP="008B0D6B" w:rsidRDefault="008B0D6B" w14:paraId="162A9410" w14:textId="77777777">
      <w:pPr>
        <w:jc w:val="center"/>
        <w:rPr>
          <w:b/>
          <w:sz w:val="32"/>
        </w:rPr>
      </w:pPr>
      <w:r w:rsidRPr="005404B1">
        <w:rPr>
          <w:b/>
          <w:sz w:val="32"/>
        </w:rPr>
        <w:t>Wie ist Ihr Name?</w:t>
      </w:r>
    </w:p>
    <w:p w:rsidR="008B0D6B" w:rsidP="008B0D6B" w:rsidRDefault="008B0D6B" w14:paraId="01DE4E6B" w14:textId="77777777">
      <w:pPr>
        <w:rPr>
          <w:b/>
          <w:sz w:val="32"/>
        </w:rPr>
      </w:pPr>
      <w:r>
        <w:rPr>
          <w:b/>
          <w:sz w:val="32"/>
        </w:rPr>
        <w:t xml:space="preserve">                                          Mein Name ist…..</w:t>
      </w:r>
    </w:p>
    <w:p w:rsidR="008B0D6B" w:rsidP="008B0D6B" w:rsidRDefault="008B0D6B" w14:paraId="1CFE9293" w14:textId="77777777">
      <w:pPr>
        <w:jc w:val="center"/>
        <w:rPr>
          <w:b/>
          <w:sz w:val="32"/>
        </w:rPr>
      </w:pPr>
      <w:r>
        <w:rPr>
          <w:b/>
          <w:sz w:val="32"/>
        </w:rPr>
        <w:t>Wie heißen Sie?</w:t>
      </w:r>
    </w:p>
    <w:p w:rsidR="008B0D6B" w:rsidP="008B0D6B" w:rsidRDefault="008B0D6B" w14:paraId="4C6B81B0" w14:textId="77777777">
      <w:pPr>
        <w:jc w:val="center"/>
        <w:rPr>
          <w:b/>
          <w:sz w:val="32"/>
        </w:rPr>
      </w:pPr>
      <w:r>
        <w:rPr>
          <w:b/>
          <w:sz w:val="32"/>
        </w:rPr>
        <w:t>Ich heiße ……</w:t>
      </w:r>
      <w:r>
        <w:rPr>
          <w:b/>
          <w:sz w:val="32"/>
        </w:rPr>
        <w:tab/>
      </w:r>
    </w:p>
    <w:p w:rsidR="008B0D6B" w:rsidP="008B0D6B" w:rsidRDefault="008B0D6B" w14:paraId="6C5F9D2A" w14:textId="77777777">
      <w:pPr>
        <w:jc w:val="center"/>
        <w:rPr>
          <w:b/>
          <w:sz w:val="36"/>
        </w:rPr>
      </w:pPr>
      <w:r w:rsidRPr="005404B1">
        <w:rPr>
          <w:b/>
          <w:sz w:val="36"/>
        </w:rPr>
        <w:t>Wie geht es Ihnen?</w:t>
      </w:r>
    </w:p>
    <w:p w:rsidR="008B0D6B" w:rsidP="008B0D6B" w:rsidRDefault="008B0D6B" w14:paraId="762E9378" w14:textId="77777777">
      <w:pPr>
        <w:jc w:val="center"/>
        <w:rPr>
          <w:b/>
          <w:sz w:val="36"/>
        </w:rPr>
      </w:pPr>
      <w:r>
        <w:rPr>
          <w:b/>
          <w:sz w:val="36"/>
        </w:rPr>
        <w:t>Danke, es geht mir gut.</w:t>
      </w:r>
    </w:p>
    <w:p w:rsidR="008B0D6B" w:rsidP="008B0D6B" w:rsidRDefault="008B0D6B" w14:paraId="672A6659" w14:textId="77777777">
      <w:pPr>
        <w:jc w:val="center"/>
        <w:rPr>
          <w:b/>
          <w:sz w:val="36"/>
        </w:rPr>
      </w:pPr>
    </w:p>
    <w:p w:rsidRPr="003F0F72" w:rsidR="008B0D6B" w:rsidP="008B0D6B" w:rsidRDefault="008B0D6B" w14:paraId="5DE384FB" w14:textId="77777777">
      <w:pPr>
        <w:rPr>
          <w:b/>
        </w:rPr>
      </w:pPr>
      <w:r w:rsidRPr="003F0F72">
        <w:rPr>
          <w:b/>
        </w:rPr>
        <w:t>Wie ist Ihr Name?</w:t>
      </w:r>
    </w:p>
    <w:p w:rsidRPr="003F0F72" w:rsidR="008B0D6B" w:rsidP="008B0D6B" w:rsidRDefault="008B0D6B" w14:paraId="59BEE8BD" w14:textId="77777777">
      <w:pPr>
        <w:rPr>
          <w:b/>
        </w:rPr>
      </w:pPr>
      <w:r w:rsidRPr="003F0F72">
        <w:rPr>
          <w:b/>
        </w:rPr>
        <w:t>Mein Name ist…….</w:t>
      </w:r>
    </w:p>
    <w:p w:rsidRPr="003F0F72" w:rsidR="008B0D6B" w:rsidP="008B0D6B" w:rsidRDefault="008B0D6B" w14:paraId="125C8E0E" w14:textId="77777777">
      <w:pPr>
        <w:rPr>
          <w:b/>
          <w:sz w:val="28"/>
        </w:rPr>
      </w:pPr>
      <w:r w:rsidRPr="003F0F72">
        <w:rPr>
          <w:b/>
          <w:sz w:val="28"/>
        </w:rPr>
        <w:t>Woher kommen Sie?</w:t>
      </w:r>
    </w:p>
    <w:p w:rsidRPr="003F0F72" w:rsidR="008B0D6B" w:rsidP="008B0D6B" w:rsidRDefault="008B0D6B" w14:paraId="4254AA45" w14:textId="77777777">
      <w:pPr>
        <w:rPr>
          <w:b/>
          <w:sz w:val="28"/>
        </w:rPr>
      </w:pPr>
      <w:r w:rsidRPr="003F0F72">
        <w:rPr>
          <w:b/>
          <w:sz w:val="28"/>
        </w:rPr>
        <w:t>Ich komme aus…….</w:t>
      </w:r>
    </w:p>
    <w:p w:rsidRPr="003F0F72" w:rsidR="008B0D6B" w:rsidP="008B0D6B" w:rsidRDefault="008B0D6B" w14:paraId="276A48F4" w14:textId="77777777">
      <w:pPr>
        <w:rPr>
          <w:b/>
          <w:sz w:val="28"/>
        </w:rPr>
      </w:pPr>
      <w:r w:rsidRPr="003F0F72">
        <w:rPr>
          <w:b/>
          <w:sz w:val="28"/>
        </w:rPr>
        <w:t>Danke</w:t>
      </w:r>
    </w:p>
    <w:p w:rsidRPr="003F0F72" w:rsidR="008B0D6B" w:rsidP="008B0D6B" w:rsidRDefault="008B0D6B" w14:paraId="2839695E" w14:textId="77777777">
      <w:pPr>
        <w:rPr>
          <w:b/>
          <w:sz w:val="28"/>
        </w:rPr>
      </w:pPr>
      <w:r w:rsidRPr="003F0F72">
        <w:rPr>
          <w:b/>
          <w:sz w:val="28"/>
        </w:rPr>
        <w:t>Guten Morgen</w:t>
      </w:r>
    </w:p>
    <w:p w:rsidRPr="003F0F72" w:rsidR="008B0D6B" w:rsidP="008B0D6B" w:rsidRDefault="008B0D6B" w14:paraId="7BE648C5" w14:textId="77777777">
      <w:pPr>
        <w:rPr>
          <w:b/>
        </w:rPr>
      </w:pPr>
      <w:r w:rsidRPr="003F0F72">
        <w:rPr>
          <w:b/>
        </w:rPr>
        <w:t>Guten Tag</w:t>
      </w:r>
    </w:p>
    <w:p w:rsidRPr="003F0F72" w:rsidR="008B0D6B" w:rsidP="008B0D6B" w:rsidRDefault="008B0D6B" w14:paraId="35C4BFA3" w14:textId="77777777">
      <w:pPr>
        <w:rPr>
          <w:b/>
        </w:rPr>
      </w:pPr>
      <w:r w:rsidRPr="003F0F72">
        <w:rPr>
          <w:b/>
        </w:rPr>
        <w:t>Guten Abend</w:t>
      </w:r>
    </w:p>
    <w:p w:rsidRPr="003F0F72" w:rsidR="008B0D6B" w:rsidP="008B0D6B" w:rsidRDefault="008B0D6B" w14:paraId="1732FE1C" w14:textId="77777777">
      <w:pPr>
        <w:rPr>
          <w:b/>
          <w:sz w:val="22"/>
        </w:rPr>
      </w:pPr>
      <w:r w:rsidRPr="003F0F72">
        <w:rPr>
          <w:b/>
          <w:sz w:val="22"/>
        </w:rPr>
        <w:t>Gute Nacht</w:t>
      </w:r>
    </w:p>
    <w:p w:rsidRPr="003F0F72" w:rsidR="008B0D6B" w:rsidP="008B0D6B" w:rsidRDefault="008B0D6B" w14:paraId="7FEBAD81" w14:textId="77777777">
      <w:pPr>
        <w:rPr>
          <w:b/>
          <w:sz w:val="22"/>
        </w:rPr>
      </w:pPr>
      <w:r w:rsidRPr="003F0F72">
        <w:rPr>
          <w:b/>
          <w:sz w:val="22"/>
        </w:rPr>
        <w:t>Auf wieder sehen</w:t>
      </w:r>
    </w:p>
    <w:p w:rsidR="008B0D6B" w:rsidP="008B0D6B" w:rsidRDefault="008B0D6B" w14:paraId="0A37501D" w14:textId="77777777">
      <w:pPr>
        <w:jc w:val="center"/>
        <w:rPr>
          <w:b/>
          <w:sz w:val="44"/>
        </w:rPr>
      </w:pPr>
    </w:p>
    <w:p w:rsidR="008B0D6B" w:rsidP="008B0D6B" w:rsidRDefault="008B0D6B" w14:paraId="7EA7518D" w14:textId="77777777">
      <w:pPr>
        <w:jc w:val="center"/>
        <w:rPr>
          <w:b/>
          <w:sz w:val="44"/>
        </w:rPr>
      </w:pPr>
      <w:r>
        <w:rPr>
          <w:b/>
          <w:sz w:val="44"/>
        </w:rPr>
        <w:t>trinken = to drink</w:t>
      </w:r>
    </w:p>
    <w:p w:rsidR="008B0D6B" w:rsidP="008B0D6B" w:rsidRDefault="008B0D6B" w14:paraId="0D9591CE" w14:textId="77777777">
      <w:pPr>
        <w:jc w:val="center"/>
        <w:rPr>
          <w:b/>
          <w:sz w:val="28"/>
        </w:rPr>
      </w:pPr>
      <w:r>
        <w:rPr>
          <w:b/>
          <w:sz w:val="28"/>
        </w:rPr>
        <w:t>Wasser, Mineralwasser, Cola, Tee, Kaffee, Wein, Bier, Apfelsaft, Orangensaft, Lemonade, Milch, Kakao</w:t>
      </w:r>
    </w:p>
    <w:p w:rsidR="008B0D6B" w:rsidP="008B0D6B" w:rsidRDefault="008B0D6B" w14:paraId="6EC848D3" w14:textId="77777777">
      <w:pPr>
        <w:jc w:val="center"/>
        <w:rPr>
          <w:b/>
          <w:sz w:val="36"/>
        </w:rPr>
      </w:pPr>
      <w:r>
        <w:rPr>
          <w:b/>
          <w:sz w:val="36"/>
        </w:rPr>
        <w:t>Trinken Sie Tee?</w:t>
      </w:r>
    </w:p>
    <w:p w:rsidRPr="003753DC" w:rsidR="003753DC" w:rsidP="003753DC" w:rsidRDefault="003753DC" w14:paraId="395AC3A6" w14:textId="77777777">
      <w:pPr>
        <w:jc w:val="center"/>
        <w:rPr>
          <w:b/>
          <w:color w:val="FF0000"/>
          <w:sz w:val="36"/>
        </w:rPr>
      </w:pPr>
      <w:r w:rsidRPr="003753DC">
        <w:rPr>
          <w:b/>
          <w:color w:val="FF0000"/>
          <w:sz w:val="36"/>
        </w:rPr>
        <w:t>Plural Forms</w:t>
      </w:r>
    </w:p>
    <w:p w:rsidR="003753DC" w:rsidP="003753DC" w:rsidRDefault="003753DC" w14:paraId="45BF3BF0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Lehrer              </w:t>
      </w:r>
      <w:r w:rsidR="004957F6">
        <w:rPr>
          <w:b/>
          <w:sz w:val="36"/>
        </w:rPr>
        <w:t xml:space="preserve">  </w:t>
      </w:r>
      <w:r>
        <w:rPr>
          <w:b/>
          <w:sz w:val="36"/>
        </w:rPr>
        <w:t xml:space="preserve">Lehrer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 xml:space="preserve"> -</w:t>
      </w:r>
    </w:p>
    <w:p w:rsidRPr="003753DC" w:rsidR="003753DC" w:rsidP="003753DC" w:rsidRDefault="003753DC" w14:paraId="16F95BE0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Hafen                  Häfen              </w:t>
      </w:r>
      <w:r w:rsidR="00B92A77">
        <w:rPr>
          <w:b/>
          <w:sz w:val="36"/>
        </w:rPr>
        <w:t xml:space="preserve"> </w:t>
      </w:r>
      <w:r>
        <w:rPr>
          <w:b/>
          <w:sz w:val="36"/>
        </w:rPr>
        <w:t xml:space="preserve"> _</w:t>
      </w:r>
      <w:r>
        <w:rPr>
          <w:b/>
          <w:sz w:val="36"/>
          <w:vertAlign w:val="superscript"/>
        </w:rPr>
        <w:t>..</w:t>
      </w:r>
    </w:p>
    <w:p w:rsidR="003753DC" w:rsidP="003753DC" w:rsidRDefault="003753DC" w14:paraId="62FD38B0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 w:rsidRPr="003753DC">
        <w:rPr>
          <w:b/>
          <w:sz w:val="36"/>
        </w:rPr>
        <w:t>Tisch</w:t>
      </w:r>
      <w:r>
        <w:rPr>
          <w:b/>
          <w:sz w:val="36"/>
        </w:rPr>
        <w:t xml:space="preserve">                   Tische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e</w:t>
      </w:r>
    </w:p>
    <w:p w:rsidR="003753DC" w:rsidP="003753DC" w:rsidRDefault="003753DC" w14:paraId="7C9C0D5B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Kind                   Kinder 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-er</w:t>
      </w:r>
    </w:p>
    <w:p w:rsidR="003753DC" w:rsidP="003753DC" w:rsidRDefault="003753DC" w14:paraId="16D6CB60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Glas                    Gläser       </w:t>
      </w:r>
      <w:r w:rsidR="00B92A77">
        <w:rPr>
          <w:b/>
          <w:sz w:val="36"/>
        </w:rPr>
        <w:t xml:space="preserve">      </w:t>
      </w:r>
      <w:r>
        <w:rPr>
          <w:b/>
          <w:sz w:val="36"/>
        </w:rPr>
        <w:t>.._ er</w:t>
      </w:r>
    </w:p>
    <w:p w:rsidR="003753DC" w:rsidP="003753DC" w:rsidRDefault="003753DC" w14:paraId="27A90008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Frage   </w:t>
      </w:r>
      <w:r w:rsidR="00B92A77">
        <w:rPr>
          <w:b/>
          <w:sz w:val="36"/>
        </w:rPr>
        <w:t xml:space="preserve">               Fragen              -</w:t>
      </w:r>
      <w:r>
        <w:rPr>
          <w:b/>
          <w:sz w:val="36"/>
        </w:rPr>
        <w:t>n</w:t>
      </w:r>
    </w:p>
    <w:p w:rsidR="003753DC" w:rsidP="003753DC" w:rsidRDefault="003753DC" w14:paraId="2B14AB10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Antwort            </w:t>
      </w:r>
      <w:r w:rsidR="00B92A77">
        <w:rPr>
          <w:b/>
          <w:sz w:val="36"/>
        </w:rPr>
        <w:t xml:space="preserve"> </w:t>
      </w:r>
      <w:r>
        <w:rPr>
          <w:b/>
          <w:sz w:val="36"/>
        </w:rPr>
        <w:t xml:space="preserve">Antworten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-en</w:t>
      </w:r>
    </w:p>
    <w:p w:rsidR="003753DC" w:rsidP="003753DC" w:rsidRDefault="003753DC" w14:paraId="78E84FF2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Studentin        </w:t>
      </w:r>
      <w:r w:rsidR="00B92A77">
        <w:rPr>
          <w:b/>
          <w:sz w:val="36"/>
        </w:rPr>
        <w:t xml:space="preserve">   </w:t>
      </w:r>
      <w:r>
        <w:rPr>
          <w:b/>
          <w:sz w:val="36"/>
        </w:rPr>
        <w:t>Studentinnen   -nen</w:t>
      </w:r>
    </w:p>
    <w:p w:rsidR="003753DC" w:rsidP="003753DC" w:rsidRDefault="003753DC" w14:paraId="4BDFBE93" w14:textId="77777777">
      <w:pPr>
        <w:pStyle w:val="ListParagraph"/>
        <w:numPr>
          <w:ilvl w:val="0"/>
          <w:numId w:val="1"/>
        </w:numPr>
        <w:rPr>
          <w:b/>
          <w:sz w:val="36"/>
        </w:rPr>
      </w:pPr>
      <w:r>
        <w:rPr>
          <w:b/>
          <w:sz w:val="36"/>
        </w:rPr>
        <w:t xml:space="preserve">Auto               </w:t>
      </w:r>
      <w:r w:rsidR="00B92A77">
        <w:rPr>
          <w:b/>
          <w:sz w:val="36"/>
        </w:rPr>
        <w:t xml:space="preserve">    </w:t>
      </w:r>
      <w:r>
        <w:rPr>
          <w:b/>
          <w:sz w:val="36"/>
        </w:rPr>
        <w:t>Autos                 -s</w:t>
      </w:r>
    </w:p>
    <w:p w:rsidR="008108AF" w:rsidP="003753DC" w:rsidRDefault="008108AF" w14:paraId="5DAB6C7B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02EB378F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6A05A809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5A39BBE3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41C8F396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72A3D3EC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0D0B940D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0E27B00A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60061E4C" w14:textId="77777777">
      <w:pPr>
        <w:jc w:val="center"/>
        <w:rPr>
          <w:b/>
          <w:color w:val="FF0000"/>
          <w:sz w:val="36"/>
        </w:rPr>
      </w:pPr>
    </w:p>
    <w:p w:rsidR="008108AF" w:rsidP="003753DC" w:rsidRDefault="008108AF" w14:paraId="44EAFD9C" w14:textId="77777777">
      <w:pPr>
        <w:jc w:val="center"/>
        <w:rPr>
          <w:b/>
          <w:color w:val="FF0000"/>
          <w:sz w:val="36"/>
        </w:rPr>
      </w:pPr>
    </w:p>
    <w:p w:rsidR="003753DC" w:rsidP="003753DC" w:rsidRDefault="003753DC" w14:paraId="3947AA5C" w14:textId="77777777">
      <w:pPr>
        <w:jc w:val="center"/>
        <w:rPr>
          <w:b/>
          <w:color w:val="FF0000"/>
          <w:sz w:val="36"/>
        </w:rPr>
      </w:pPr>
      <w:r w:rsidRPr="003753DC">
        <w:rPr>
          <w:b/>
          <w:color w:val="FF0000"/>
          <w:sz w:val="36"/>
        </w:rPr>
        <w:t>Question Words</w:t>
      </w:r>
    </w:p>
    <w:p w:rsidR="003753DC" w:rsidP="003753DC" w:rsidRDefault="003753DC" w14:paraId="0A57334D" w14:textId="30AD49E5">
      <w:pPr>
        <w:rPr>
          <w:b/>
          <w:sz w:val="36"/>
        </w:rPr>
      </w:pPr>
      <w:r w:rsidRPr="003753DC">
        <w:rPr>
          <w:b/>
          <w:sz w:val="36"/>
        </w:rPr>
        <w:t>Wer</w:t>
      </w:r>
      <w:r w:rsidR="00ED1039">
        <w:rPr>
          <w:b/>
          <w:sz w:val="36"/>
        </w:rPr>
        <w:t>(who)</w:t>
      </w:r>
      <w:r w:rsidR="004957F6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4957F6">
        <w:rPr>
          <w:b/>
          <w:sz w:val="36"/>
        </w:rPr>
        <w:t xml:space="preserve">   Wer ist er?</w:t>
      </w:r>
    </w:p>
    <w:p w:rsidR="003753DC" w:rsidP="003753DC" w:rsidRDefault="003753DC" w14:paraId="03EE51A2" w14:textId="6C200268">
      <w:pPr>
        <w:rPr>
          <w:b/>
          <w:sz w:val="36"/>
        </w:rPr>
      </w:pPr>
      <w:r>
        <w:rPr>
          <w:b/>
          <w:sz w:val="36"/>
        </w:rPr>
        <w:t>Was</w:t>
      </w:r>
      <w:r w:rsidR="00ED1039">
        <w:rPr>
          <w:b/>
          <w:sz w:val="36"/>
        </w:rPr>
        <w:t>(</w:t>
      </w:r>
      <w:r w:rsidR="00F9796B">
        <w:rPr>
          <w:b/>
          <w:sz w:val="36"/>
        </w:rPr>
        <w:t>what</w:t>
      </w:r>
      <w:r w:rsidR="00ED1039">
        <w:rPr>
          <w:b/>
          <w:sz w:val="36"/>
        </w:rPr>
        <w:t>)</w:t>
      </w:r>
      <w:r w:rsidR="004957F6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4957F6">
        <w:rPr>
          <w:b/>
          <w:sz w:val="36"/>
        </w:rPr>
        <w:t xml:space="preserve">   Was ist das?</w:t>
      </w:r>
    </w:p>
    <w:p w:rsidR="003753DC" w:rsidP="003753DC" w:rsidRDefault="003753DC" w14:paraId="55E18FA2" w14:textId="73E4BD9E">
      <w:pPr>
        <w:rPr>
          <w:b/>
          <w:sz w:val="36"/>
        </w:rPr>
      </w:pPr>
      <w:r>
        <w:rPr>
          <w:b/>
          <w:sz w:val="36"/>
        </w:rPr>
        <w:t>Wann</w:t>
      </w:r>
      <w:r w:rsidR="00F9796B">
        <w:rPr>
          <w:b/>
          <w:sz w:val="36"/>
        </w:rPr>
        <w:t>(when</w:t>
      </w:r>
      <w:r w:rsidR="004957F6">
        <w:rPr>
          <w:b/>
          <w:sz w:val="36"/>
        </w:rPr>
        <w:t xml:space="preserve"> </w:t>
      </w:r>
      <w:r w:rsidR="006D5A6E">
        <w:rPr>
          <w:b/>
          <w:sz w:val="36"/>
        </w:rPr>
        <w:t>)</w:t>
      </w:r>
      <w:r>
        <w:rPr>
          <w:b/>
          <w:sz w:val="36"/>
        </w:rPr>
        <w:t>=</w:t>
      </w:r>
      <w:r w:rsidR="004957F6">
        <w:rPr>
          <w:b/>
          <w:sz w:val="36"/>
        </w:rPr>
        <w:t xml:space="preserve">  Wann kommt die Lehrerin?</w:t>
      </w:r>
    </w:p>
    <w:p w:rsidR="003753DC" w:rsidP="003753DC" w:rsidRDefault="003753DC" w14:paraId="7B99F2C2" w14:textId="052BC6EA">
      <w:pPr>
        <w:rPr>
          <w:b/>
          <w:sz w:val="36"/>
        </w:rPr>
      </w:pPr>
      <w:r>
        <w:rPr>
          <w:b/>
          <w:sz w:val="36"/>
        </w:rPr>
        <w:t>Wo</w:t>
      </w:r>
      <w:r w:rsidR="006D5A6E">
        <w:rPr>
          <w:b/>
          <w:sz w:val="36"/>
        </w:rPr>
        <w:t>(where)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 Wo wohnen Sie?</w:t>
      </w:r>
    </w:p>
    <w:p w:rsidR="003753DC" w:rsidP="003753DC" w:rsidRDefault="003753DC" w14:paraId="5B3B477C" w14:textId="3A15884B">
      <w:pPr>
        <w:rPr>
          <w:b/>
          <w:sz w:val="36"/>
        </w:rPr>
      </w:pPr>
      <w:r>
        <w:rPr>
          <w:b/>
          <w:sz w:val="36"/>
        </w:rPr>
        <w:t>Woher</w:t>
      </w:r>
      <w:r w:rsidR="006D5A6E">
        <w:rPr>
          <w:b/>
          <w:sz w:val="36"/>
        </w:rPr>
        <w:t>(</w:t>
      </w:r>
      <w:r w:rsidR="00236404">
        <w:rPr>
          <w:b/>
          <w:sz w:val="36"/>
        </w:rPr>
        <w:t>From where</w:t>
      </w:r>
      <w:r w:rsidR="006D5A6E">
        <w:rPr>
          <w:b/>
          <w:sz w:val="36"/>
        </w:rPr>
        <w:t>)</w:t>
      </w:r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Woher kommen Sie?</w:t>
      </w:r>
    </w:p>
    <w:p w:rsidR="003753DC" w:rsidP="003753DC" w:rsidRDefault="003753DC" w14:paraId="6C77698B" w14:textId="3E5CEA71">
      <w:pPr>
        <w:rPr>
          <w:b/>
          <w:sz w:val="36"/>
        </w:rPr>
      </w:pPr>
      <w:r>
        <w:rPr>
          <w:b/>
          <w:sz w:val="36"/>
        </w:rPr>
        <w:t>Wohin</w:t>
      </w:r>
      <w:r w:rsidR="00236404">
        <w:rPr>
          <w:b/>
          <w:sz w:val="36"/>
        </w:rPr>
        <w:t>(</w:t>
      </w:r>
      <w:r w:rsidR="003934D0">
        <w:rPr>
          <w:b/>
          <w:sz w:val="36"/>
        </w:rPr>
        <w:t>to where)</w:t>
      </w:r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Wohin fahren/gehen Sie?</w:t>
      </w:r>
    </w:p>
    <w:p w:rsidR="003753DC" w:rsidP="003753DC" w:rsidRDefault="003753DC" w14:paraId="513AC964" w14:textId="7F07BF68">
      <w:pPr>
        <w:rPr>
          <w:b/>
          <w:sz w:val="36"/>
        </w:rPr>
      </w:pPr>
      <w:r>
        <w:rPr>
          <w:b/>
          <w:sz w:val="36"/>
        </w:rPr>
        <w:t>Wie</w:t>
      </w:r>
      <w:r w:rsidR="003934D0">
        <w:rPr>
          <w:b/>
          <w:sz w:val="36"/>
        </w:rPr>
        <w:t>(how)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Wie ist Ihr Name?  Wie geht es Ihnen?</w:t>
      </w:r>
    </w:p>
    <w:p w:rsidR="003753DC" w:rsidP="003753DC" w:rsidRDefault="003753DC" w14:paraId="3A81E54F" w14:textId="6C1DBB13">
      <w:pPr>
        <w:rPr>
          <w:b/>
          <w:sz w:val="36"/>
        </w:rPr>
      </w:pPr>
      <w:r>
        <w:rPr>
          <w:b/>
          <w:sz w:val="36"/>
        </w:rPr>
        <w:t>Wieviel</w:t>
      </w:r>
      <w:r w:rsidR="00554092">
        <w:rPr>
          <w:b/>
          <w:sz w:val="36"/>
        </w:rPr>
        <w:t>(how much)</w:t>
      </w:r>
      <w:r w:rsidR="00D97DF3">
        <w:rPr>
          <w:b/>
          <w:sz w:val="36"/>
        </w:rPr>
        <w:t xml:space="preserve"> 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  Wiviel kostet ein Kilo Apfel?</w:t>
      </w:r>
      <w:r w:rsidR="00656C68">
        <w:rPr>
          <w:b/>
          <w:sz w:val="36"/>
        </w:rPr>
        <w:t xml:space="preserve">     (kosten) </w:t>
      </w:r>
    </w:p>
    <w:p w:rsidR="003753DC" w:rsidP="003753DC" w:rsidRDefault="003753DC" w14:paraId="7156CCE9" w14:textId="0DC8D889">
      <w:pPr>
        <w:rPr>
          <w:b/>
          <w:sz w:val="36"/>
        </w:rPr>
      </w:pPr>
      <w:r>
        <w:rPr>
          <w:b/>
          <w:sz w:val="36"/>
        </w:rPr>
        <w:t>Wie viele</w:t>
      </w:r>
      <w:r w:rsidR="00554092">
        <w:rPr>
          <w:b/>
          <w:sz w:val="36"/>
        </w:rPr>
        <w:t>(how many)</w:t>
      </w:r>
      <w:r w:rsidR="00D97DF3">
        <w:rPr>
          <w:b/>
          <w:sz w:val="36"/>
        </w:rPr>
        <w:t>= Wie viele Studenten lernen Deutsch?</w:t>
      </w:r>
    </w:p>
    <w:p w:rsidR="003753DC" w:rsidP="003753DC" w:rsidRDefault="003753DC" w14:paraId="49105BD6" w14:textId="4268FFF5">
      <w:pPr>
        <w:rPr>
          <w:b/>
          <w:sz w:val="36"/>
        </w:rPr>
      </w:pPr>
      <w:r>
        <w:rPr>
          <w:b/>
          <w:sz w:val="36"/>
        </w:rPr>
        <w:t>Wie lange</w:t>
      </w:r>
      <w:r w:rsidR="00554092">
        <w:rPr>
          <w:b/>
          <w:sz w:val="36"/>
        </w:rPr>
        <w:t>(how long)</w:t>
      </w:r>
      <w:r w:rsidR="00D97DF3">
        <w:rPr>
          <w:b/>
          <w:sz w:val="36"/>
        </w:rPr>
        <w:t>= Wie lange warten Sie hier?</w:t>
      </w:r>
    </w:p>
    <w:p w:rsidR="003753DC" w:rsidP="003753DC" w:rsidRDefault="003753DC" w14:paraId="0EA5DD31" w14:textId="026FFDA3">
      <w:pPr>
        <w:rPr>
          <w:b/>
          <w:sz w:val="36"/>
        </w:rPr>
      </w:pPr>
      <w:r>
        <w:rPr>
          <w:b/>
          <w:sz w:val="36"/>
        </w:rPr>
        <w:t>Seit wann</w:t>
      </w:r>
      <w:r w:rsidR="00D97DF3">
        <w:rPr>
          <w:b/>
          <w:sz w:val="36"/>
        </w:rPr>
        <w:t xml:space="preserve"> </w:t>
      </w:r>
      <w:r w:rsidR="0068173A">
        <w:rPr>
          <w:b/>
          <w:sz w:val="36"/>
        </w:rPr>
        <w:t>(since when)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 Seit wann lernen Sie Deutsch?</w:t>
      </w:r>
    </w:p>
    <w:p w:rsidR="003753DC" w:rsidP="003753DC" w:rsidRDefault="003753DC" w14:paraId="415AA57E" w14:textId="342188AE">
      <w:pPr>
        <w:rPr>
          <w:b/>
          <w:sz w:val="36"/>
        </w:rPr>
      </w:pPr>
      <w:r>
        <w:rPr>
          <w:b/>
          <w:sz w:val="36"/>
        </w:rPr>
        <w:t>Warum</w:t>
      </w:r>
      <w:r w:rsidR="00D97DF3">
        <w:rPr>
          <w:b/>
          <w:sz w:val="36"/>
        </w:rPr>
        <w:t xml:space="preserve"> </w:t>
      </w:r>
      <w:r w:rsidR="0068173A">
        <w:rPr>
          <w:b/>
          <w:sz w:val="36"/>
        </w:rPr>
        <w:t>(why)</w:t>
      </w:r>
      <w:r>
        <w:rPr>
          <w:b/>
          <w:sz w:val="36"/>
        </w:rPr>
        <w:t>=</w:t>
      </w:r>
      <w:r w:rsidR="00D97DF3">
        <w:rPr>
          <w:b/>
          <w:sz w:val="36"/>
        </w:rPr>
        <w:t xml:space="preserve">  Warum lernen/studieren Sie in IIT Kharagpur?</w:t>
      </w:r>
    </w:p>
    <w:p w:rsidR="003152CB" w:rsidP="003753DC" w:rsidRDefault="003152CB" w14:paraId="1F6B6F78" w14:textId="77777777">
      <w:pPr>
        <w:rPr>
          <w:b/>
          <w:sz w:val="36"/>
        </w:rPr>
      </w:pPr>
      <w:r>
        <w:rPr>
          <w:b/>
          <w:sz w:val="36"/>
        </w:rPr>
        <w:t>Wie spät ist es?  Es ist 10.15 Uhr.</w:t>
      </w:r>
    </w:p>
    <w:p w:rsidR="003152CB" w:rsidP="003753DC" w:rsidRDefault="003152CB" w14:paraId="3383A6FA" w14:textId="77777777">
      <w:pPr>
        <w:rPr>
          <w:b/>
          <w:sz w:val="36"/>
        </w:rPr>
      </w:pPr>
      <w:r>
        <w:rPr>
          <w:b/>
          <w:sz w:val="36"/>
        </w:rPr>
        <w:t>Wieviel Uhr ist es?</w:t>
      </w:r>
    </w:p>
    <w:p w:rsidR="008108AF" w:rsidP="003753DC" w:rsidRDefault="008108AF" w14:paraId="4B94D5A5" w14:textId="77777777">
      <w:pPr>
        <w:jc w:val="center"/>
        <w:rPr>
          <w:b/>
          <w:color w:val="FF0000"/>
          <w:sz w:val="40"/>
        </w:rPr>
      </w:pPr>
    </w:p>
    <w:p w:rsidR="008108AF" w:rsidP="003753DC" w:rsidRDefault="008108AF" w14:paraId="3DEEC669" w14:textId="77777777">
      <w:pPr>
        <w:jc w:val="center"/>
        <w:rPr>
          <w:b/>
          <w:color w:val="FF0000"/>
          <w:sz w:val="40"/>
        </w:rPr>
      </w:pPr>
    </w:p>
    <w:p w:rsidR="008108AF" w:rsidP="003753DC" w:rsidRDefault="008108AF" w14:paraId="3656B9AB" w14:textId="77777777">
      <w:pPr>
        <w:jc w:val="center"/>
        <w:rPr>
          <w:b/>
          <w:color w:val="FF0000"/>
          <w:sz w:val="40"/>
        </w:rPr>
      </w:pPr>
    </w:p>
    <w:p w:rsidR="008108AF" w:rsidP="003753DC" w:rsidRDefault="008108AF" w14:paraId="45FB0818" w14:textId="77777777">
      <w:pPr>
        <w:jc w:val="center"/>
        <w:rPr>
          <w:b/>
          <w:color w:val="FF0000"/>
          <w:sz w:val="40"/>
        </w:rPr>
      </w:pPr>
    </w:p>
    <w:p w:rsidR="008108AF" w:rsidP="003753DC" w:rsidRDefault="008108AF" w14:paraId="049F31CB" w14:textId="77777777">
      <w:pPr>
        <w:jc w:val="center"/>
        <w:rPr>
          <w:b/>
          <w:color w:val="FF0000"/>
          <w:sz w:val="40"/>
        </w:rPr>
      </w:pPr>
    </w:p>
    <w:p w:rsidR="003753DC" w:rsidP="003753DC" w:rsidRDefault="003753DC" w14:paraId="0AFE81B0" w14:textId="77777777">
      <w:pPr>
        <w:jc w:val="center"/>
        <w:rPr>
          <w:b/>
          <w:color w:val="FF0000"/>
          <w:sz w:val="40"/>
        </w:rPr>
      </w:pPr>
      <w:r w:rsidRPr="003753DC">
        <w:rPr>
          <w:b/>
          <w:color w:val="FF0000"/>
          <w:sz w:val="40"/>
        </w:rPr>
        <w:t>Adjectives and antonyms</w:t>
      </w:r>
    </w:p>
    <w:p w:rsidR="003753DC" w:rsidP="68440AF5" w:rsidRDefault="1126403F" w14:paraId="53128261" w14:textId="339254BC">
      <w:pPr>
        <w:jc w:val="center"/>
        <w:rPr>
          <w:b/>
          <w:bCs/>
          <w:color w:val="FF0000"/>
          <w:sz w:val="40"/>
          <w:szCs w:val="40"/>
        </w:rPr>
      </w:pPr>
      <w:r w:rsidRPr="68440AF5">
        <w:rPr>
          <w:b/>
          <w:bCs/>
          <w:color w:val="FF0000"/>
          <w:sz w:val="40"/>
          <w:szCs w:val="40"/>
        </w:rPr>
        <w:t xml:space="preserve"> </w:t>
      </w:r>
    </w:p>
    <w:p w:rsidRPr="008108AF" w:rsidR="003753DC" w:rsidP="003753DC" w:rsidRDefault="008108AF" w14:paraId="603A505A" w14:textId="77777777">
      <w:pPr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g</w:t>
      </w:r>
      <w:r w:rsidRPr="008108AF" w:rsidR="003753DC">
        <w:rPr>
          <w:rFonts w:cs="Times New Roman"/>
          <w:b/>
          <w:sz w:val="36"/>
        </w:rPr>
        <w:t>ut</w:t>
      </w:r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schlecht</w:t>
      </w:r>
      <w:r w:rsidR="0001493A">
        <w:rPr>
          <w:rFonts w:cs="Times New Roman"/>
          <w:b/>
          <w:sz w:val="36"/>
        </w:rPr>
        <w:t xml:space="preserve">   </w:t>
      </w:r>
      <w:r w:rsidR="00F14AB6">
        <w:rPr>
          <w:rFonts w:cs="Times New Roman"/>
          <w:b/>
          <w:sz w:val="36"/>
        </w:rPr>
        <w:t xml:space="preserve">  Der Lehrer ist sehr gut.</w:t>
      </w:r>
    </w:p>
    <w:p w:rsidRPr="008108AF" w:rsidR="008108AF" w:rsidP="003753DC" w:rsidRDefault="008108AF" w14:paraId="42B72639" w14:textId="17D9DE97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billig</w:t>
      </w:r>
      <w:proofErr w:type="spellEnd"/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teuer</w:t>
      </w:r>
      <w:proofErr w:type="spellEnd"/>
      <w:r w:rsidR="002B23D3">
        <w:rPr>
          <w:rFonts w:cs="Times New Roman"/>
          <w:b/>
          <w:sz w:val="36"/>
        </w:rPr>
        <w:t>(expensive)</w:t>
      </w:r>
      <w:r w:rsidR="00F14AB6">
        <w:rPr>
          <w:rFonts w:cs="Times New Roman"/>
          <w:b/>
          <w:sz w:val="36"/>
        </w:rPr>
        <w:t xml:space="preserve"> </w:t>
      </w:r>
      <w:r w:rsidR="00B25353">
        <w:rPr>
          <w:rFonts w:cs="Times New Roman"/>
          <w:b/>
          <w:sz w:val="36"/>
        </w:rPr>
        <w:t xml:space="preserve"> </w:t>
      </w:r>
    </w:p>
    <w:p w:rsidRPr="008108AF" w:rsidR="008108AF" w:rsidP="003753DC" w:rsidRDefault="008108AF" w14:paraId="304CDB22" w14:textId="6341F00E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früh</w:t>
      </w:r>
      <w:proofErr w:type="spellEnd"/>
      <w:r w:rsidR="008F3EA8">
        <w:rPr>
          <w:rFonts w:cs="Times New Roman"/>
          <w:b/>
          <w:sz w:val="36"/>
        </w:rPr>
        <w:t>(early)</w:t>
      </w:r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spät</w:t>
      </w:r>
      <w:proofErr w:type="spellEnd"/>
      <w:r w:rsidR="00F14AB6">
        <w:rPr>
          <w:rFonts w:cs="Times New Roman"/>
          <w:b/>
          <w:sz w:val="36"/>
        </w:rPr>
        <w:t xml:space="preserve"> </w:t>
      </w:r>
      <w:r w:rsidR="008F3EA8">
        <w:rPr>
          <w:rFonts w:cs="Times New Roman"/>
          <w:b/>
          <w:sz w:val="36"/>
        </w:rPr>
        <w:t>(late)</w:t>
      </w:r>
      <w:r w:rsidR="00B25353">
        <w:rPr>
          <w:rFonts w:cs="Times New Roman"/>
          <w:b/>
          <w:sz w:val="36"/>
        </w:rPr>
        <w:t xml:space="preserve">  </w:t>
      </w:r>
    </w:p>
    <w:p w:rsidRPr="008108AF" w:rsidR="008108AF" w:rsidP="003753DC" w:rsidRDefault="008108AF" w14:paraId="76D29113" w14:textId="77777777">
      <w:pPr>
        <w:rPr>
          <w:rFonts w:cs="Times New Roman"/>
          <w:b/>
          <w:sz w:val="36"/>
        </w:rPr>
      </w:pPr>
      <w:r w:rsidRPr="008108AF">
        <w:rPr>
          <w:rFonts w:cs="Times New Roman"/>
          <w:b/>
          <w:sz w:val="36"/>
        </w:rPr>
        <w:t>immer × nie</w:t>
      </w:r>
    </w:p>
    <w:p w:rsidRPr="008108AF" w:rsidR="008108AF" w:rsidP="003753DC" w:rsidRDefault="008108AF" w14:paraId="2E060744" w14:textId="77777777">
      <w:pPr>
        <w:rPr>
          <w:rFonts w:cs="Times New Roman"/>
          <w:b/>
          <w:sz w:val="36"/>
        </w:rPr>
      </w:pPr>
      <w:r w:rsidRPr="008108AF">
        <w:rPr>
          <w:rFonts w:cs="Times New Roman"/>
          <w:b/>
          <w:sz w:val="36"/>
        </w:rPr>
        <w:t>freundlich × unfreundlich</w:t>
      </w:r>
      <w:r w:rsidR="00B25353">
        <w:rPr>
          <w:rFonts w:cs="Times New Roman"/>
          <w:b/>
          <w:sz w:val="36"/>
        </w:rPr>
        <w:t xml:space="preserve"> </w:t>
      </w:r>
    </w:p>
    <w:p w:rsidRPr="008108AF" w:rsidR="008108AF" w:rsidP="003753DC" w:rsidRDefault="008108AF" w14:paraId="62D45D5C" w14:textId="28976C47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dunkel</w:t>
      </w:r>
      <w:proofErr w:type="spellEnd"/>
      <w:r w:rsidRPr="008108AF">
        <w:rPr>
          <w:rFonts w:cs="Times New Roman"/>
          <w:b/>
          <w:sz w:val="36"/>
        </w:rPr>
        <w:t xml:space="preserve"> </w:t>
      </w:r>
      <w:r w:rsidR="00EE5D7F">
        <w:rPr>
          <w:rFonts w:cs="Times New Roman"/>
          <w:b/>
          <w:sz w:val="36"/>
        </w:rPr>
        <w:t>(dark)</w:t>
      </w:r>
      <w:r w:rsidRPr="008108AF">
        <w:rPr>
          <w:rFonts w:cs="Times New Roman"/>
          <w:b/>
          <w:sz w:val="36"/>
        </w:rPr>
        <w:t>×</w:t>
      </w:r>
      <w:r>
        <w:rPr>
          <w:rFonts w:cs="Times New Roman"/>
          <w:b/>
          <w:sz w:val="36"/>
        </w:rPr>
        <w:t xml:space="preserve"> </w:t>
      </w:r>
      <w:r w:rsidRPr="008108AF">
        <w:rPr>
          <w:rFonts w:cs="Times New Roman"/>
          <w:b/>
          <w:sz w:val="36"/>
        </w:rPr>
        <w:t>hell</w:t>
      </w:r>
      <w:r w:rsidR="00A906B6">
        <w:rPr>
          <w:rFonts w:cs="Times New Roman"/>
          <w:b/>
          <w:sz w:val="36"/>
        </w:rPr>
        <w:t>(</w:t>
      </w:r>
      <w:r w:rsidR="00EE5D7F">
        <w:rPr>
          <w:rFonts w:cs="Times New Roman"/>
          <w:b/>
          <w:sz w:val="36"/>
        </w:rPr>
        <w:t>light)</w:t>
      </w:r>
    </w:p>
    <w:p w:rsidRPr="008108AF" w:rsidR="008108AF" w:rsidP="2F4F04BD" w:rsidRDefault="008108AF" w14:paraId="1E34FAB9" w14:textId="7FA303C8">
      <w:pPr>
        <w:rPr>
          <w:rFonts w:cs="Times New Roman"/>
          <w:b w:val="1"/>
          <w:bCs w:val="1"/>
          <w:sz w:val="36"/>
          <w:szCs w:val="36"/>
        </w:rPr>
      </w:pPr>
      <w:proofErr w:type="spellStart"/>
      <w:r w:rsidRPr="2F4F04BD" w:rsidR="6083A476">
        <w:rPr>
          <w:rFonts w:cs="Times New Roman"/>
          <w:b w:val="1"/>
          <w:bCs w:val="1"/>
          <w:sz w:val="36"/>
          <w:szCs w:val="36"/>
        </w:rPr>
        <w:t>schön</w:t>
      </w:r>
      <w:proofErr w:type="spellEnd"/>
      <w:r w:rsidRPr="2F4F04BD" w:rsidR="6083A476">
        <w:rPr>
          <w:rFonts w:cs="Times New Roman"/>
          <w:b w:val="1"/>
          <w:bCs w:val="1"/>
          <w:sz w:val="36"/>
          <w:szCs w:val="36"/>
        </w:rPr>
        <w:t xml:space="preserve"> ×</w:t>
      </w:r>
      <w:r w:rsidRPr="2F4F04BD" w:rsidR="6083A476">
        <w:rPr>
          <w:rFonts w:cs="Times New Roman"/>
          <w:b w:val="1"/>
          <w:bCs w:val="1"/>
          <w:sz w:val="36"/>
          <w:szCs w:val="36"/>
        </w:rPr>
        <w:t xml:space="preserve"> </w:t>
      </w:r>
      <w:r w:rsidRPr="2F4F04BD" w:rsidR="6083A476">
        <w:rPr>
          <w:rFonts w:cs="Times New Roman"/>
          <w:b w:val="1"/>
          <w:bCs w:val="1"/>
          <w:sz w:val="36"/>
          <w:szCs w:val="36"/>
        </w:rPr>
        <w:t>häßlich</w:t>
      </w:r>
      <w:r w:rsidRPr="2F4F04BD" w:rsidR="6812E2BA">
        <w:rPr>
          <w:rFonts w:cs="Times New Roman"/>
          <w:b w:val="1"/>
          <w:bCs w:val="1"/>
          <w:sz w:val="36"/>
          <w:szCs w:val="36"/>
        </w:rPr>
        <w:t>(ugly)</w:t>
      </w:r>
    </w:p>
    <w:p w:rsidRPr="008108AF" w:rsidR="008108AF" w:rsidP="003753DC" w:rsidRDefault="008108AF" w14:paraId="0339C371" w14:textId="2D19347B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langsam</w:t>
      </w:r>
      <w:proofErr w:type="spellEnd"/>
      <w:r w:rsidR="00FC51A0">
        <w:rPr>
          <w:rFonts w:cs="Times New Roman"/>
          <w:b/>
          <w:sz w:val="36"/>
        </w:rPr>
        <w:t xml:space="preserve"> </w:t>
      </w:r>
      <w:r w:rsidR="00BC734E">
        <w:rPr>
          <w:rFonts w:cs="Times New Roman"/>
          <w:b/>
          <w:sz w:val="36"/>
        </w:rPr>
        <w:t>(</w:t>
      </w:r>
      <w:r w:rsidR="00FC51A0">
        <w:rPr>
          <w:rFonts w:cs="Times New Roman"/>
          <w:b/>
          <w:sz w:val="36"/>
        </w:rPr>
        <w:t>slow)</w:t>
      </w:r>
      <w:r w:rsidRPr="008108AF">
        <w:rPr>
          <w:rFonts w:cs="Times New Roman"/>
          <w:b/>
          <w:sz w:val="36"/>
        </w:rPr>
        <w:t xml:space="preserve"> × </w:t>
      </w:r>
      <w:proofErr w:type="spellStart"/>
      <w:r w:rsidRPr="008108AF">
        <w:rPr>
          <w:rFonts w:cs="Times New Roman"/>
          <w:b/>
          <w:sz w:val="36"/>
        </w:rPr>
        <w:t>schnell</w:t>
      </w:r>
      <w:proofErr w:type="spellEnd"/>
      <w:r w:rsidR="00FC51A0">
        <w:rPr>
          <w:rFonts w:cs="Times New Roman"/>
          <w:b/>
          <w:sz w:val="36"/>
        </w:rPr>
        <w:t>(fast)</w:t>
      </w:r>
    </w:p>
    <w:p w:rsidRPr="008108AF" w:rsidR="008108AF" w:rsidP="003753DC" w:rsidRDefault="008108AF" w14:paraId="1F1B1A23" w14:textId="1286343D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fleißig</w:t>
      </w:r>
      <w:proofErr w:type="spellEnd"/>
      <w:r w:rsidRPr="008108AF">
        <w:rPr>
          <w:rFonts w:cs="Times New Roman"/>
          <w:b/>
          <w:sz w:val="36"/>
        </w:rPr>
        <w:t xml:space="preserve"> </w:t>
      </w:r>
      <w:r w:rsidR="0031266B">
        <w:rPr>
          <w:rFonts w:cs="Times New Roman"/>
          <w:b/>
          <w:sz w:val="36"/>
        </w:rPr>
        <w:t>(hardworking)</w:t>
      </w:r>
      <w:r w:rsidRPr="008108AF">
        <w:rPr>
          <w:rFonts w:cs="Times New Roman"/>
          <w:b/>
          <w:sz w:val="36"/>
        </w:rPr>
        <w:t xml:space="preserve">× </w:t>
      </w:r>
      <w:proofErr w:type="spellStart"/>
      <w:r w:rsidRPr="008108AF">
        <w:rPr>
          <w:rFonts w:cs="Times New Roman"/>
          <w:b/>
          <w:sz w:val="36"/>
        </w:rPr>
        <w:t>faul</w:t>
      </w:r>
      <w:proofErr w:type="spellEnd"/>
      <w:r w:rsidR="0031266B">
        <w:rPr>
          <w:rFonts w:cs="Times New Roman"/>
          <w:b/>
          <w:sz w:val="36"/>
        </w:rPr>
        <w:t>(lazy)</w:t>
      </w:r>
    </w:p>
    <w:p w:rsidRPr="008108AF" w:rsidR="008108AF" w:rsidP="2F4F04BD" w:rsidRDefault="008108AF" w14:paraId="763C4210" w14:textId="5E2776ED">
      <w:pPr>
        <w:rPr>
          <w:rFonts w:cs="Times New Roman"/>
          <w:b w:val="1"/>
          <w:bCs w:val="1"/>
          <w:sz w:val="36"/>
          <w:szCs w:val="36"/>
        </w:rPr>
      </w:pPr>
      <w:proofErr w:type="spellStart"/>
      <w:r w:rsidRPr="2F4F04BD" w:rsidR="6083A476">
        <w:rPr>
          <w:rFonts w:cs="Times New Roman"/>
          <w:b w:val="1"/>
          <w:bCs w:val="1"/>
          <w:sz w:val="36"/>
          <w:szCs w:val="36"/>
        </w:rPr>
        <w:t>groß</w:t>
      </w:r>
      <w:proofErr w:type="spellEnd"/>
      <w:r w:rsidRPr="2F4F04BD" w:rsidR="6083A476">
        <w:rPr>
          <w:rFonts w:cs="Times New Roman"/>
          <w:b w:val="1"/>
          <w:bCs w:val="1"/>
          <w:sz w:val="36"/>
          <w:szCs w:val="36"/>
        </w:rPr>
        <w:t xml:space="preserve"> × klein</w:t>
      </w:r>
      <w:r w:rsidRPr="2F4F04BD" w:rsidR="776DB4E9">
        <w:rPr>
          <w:rFonts w:cs="Times New Roman"/>
          <w:b w:val="1"/>
          <w:bCs w:val="1"/>
          <w:sz w:val="36"/>
          <w:szCs w:val="36"/>
        </w:rPr>
        <w:t>(small)</w:t>
      </w:r>
    </w:p>
    <w:p w:rsidRPr="008108AF" w:rsidR="008108AF" w:rsidP="003753DC" w:rsidRDefault="008108AF" w14:paraId="5CB5CD5B" w14:textId="77777777">
      <w:pPr>
        <w:rPr>
          <w:rFonts w:cs="Times New Roman"/>
          <w:b/>
          <w:sz w:val="36"/>
        </w:rPr>
      </w:pPr>
      <w:r w:rsidRPr="008108AF">
        <w:rPr>
          <w:rFonts w:cs="Times New Roman"/>
          <w:b/>
          <w:sz w:val="36"/>
        </w:rPr>
        <w:t>neu × alt</w:t>
      </w:r>
    </w:p>
    <w:p w:rsidR="008108AF" w:rsidP="003753DC" w:rsidRDefault="008108AF" w14:paraId="0E061DCF" w14:textId="0AC920BB">
      <w:pPr>
        <w:rPr>
          <w:rFonts w:cs="Times New Roman"/>
          <w:b/>
          <w:sz w:val="36"/>
        </w:rPr>
      </w:pPr>
      <w:proofErr w:type="spellStart"/>
      <w:r w:rsidRPr="008108AF">
        <w:rPr>
          <w:rFonts w:cs="Times New Roman"/>
          <w:b/>
          <w:sz w:val="36"/>
        </w:rPr>
        <w:t>schwer</w:t>
      </w:r>
      <w:proofErr w:type="spellEnd"/>
      <w:r w:rsidR="009D0A00">
        <w:rPr>
          <w:rFonts w:cs="Times New Roman"/>
          <w:b/>
          <w:sz w:val="36"/>
        </w:rPr>
        <w:t>(heavy)</w:t>
      </w:r>
      <w:r w:rsidRPr="008108AF">
        <w:rPr>
          <w:rFonts w:cs="Times New Roman"/>
          <w:b/>
          <w:sz w:val="36"/>
        </w:rPr>
        <w:t xml:space="preserve"> ×</w:t>
      </w:r>
      <w:r>
        <w:rPr>
          <w:rFonts w:cs="Times New Roman"/>
          <w:b/>
          <w:sz w:val="36"/>
        </w:rPr>
        <w:t xml:space="preserve"> </w:t>
      </w:r>
      <w:proofErr w:type="spellStart"/>
      <w:r w:rsidRPr="008108AF">
        <w:rPr>
          <w:rFonts w:cs="Times New Roman"/>
          <w:b/>
          <w:sz w:val="36"/>
        </w:rPr>
        <w:t>leicht</w:t>
      </w:r>
      <w:proofErr w:type="spellEnd"/>
      <w:r w:rsidR="009D0A00">
        <w:rPr>
          <w:rFonts w:cs="Times New Roman"/>
          <w:b/>
          <w:sz w:val="36"/>
        </w:rPr>
        <w:t>(light)</w:t>
      </w:r>
    </w:p>
    <w:p w:rsidR="0001493A" w:rsidP="003753DC" w:rsidRDefault="008108AF" w14:paraId="7E9ADAF5" w14:textId="77777777">
      <w:pPr>
        <w:rPr>
          <w:rFonts w:cs="Times New Roman"/>
          <w:b/>
          <w:sz w:val="36"/>
        </w:rPr>
      </w:pPr>
      <w:r w:rsidRPr="008108AF">
        <w:rPr>
          <w:rFonts w:cs="Times New Roman"/>
          <w:b/>
          <w:sz w:val="36"/>
        </w:rPr>
        <w:t>richtig × falsch</w:t>
      </w:r>
    </w:p>
    <w:p w:rsidRPr="003F0F72" w:rsidR="0001493A" w:rsidP="003753DC" w:rsidRDefault="0001493A" w14:paraId="0F431AF8" w14:textId="77777777">
      <w:pPr>
        <w:rPr>
          <w:rFonts w:cs="Times New Roman"/>
          <w:b/>
          <w:color w:val="0070C0"/>
          <w:sz w:val="36"/>
        </w:rPr>
      </w:pPr>
      <w:r w:rsidRPr="003F0F72">
        <w:rPr>
          <w:rFonts w:cs="Times New Roman"/>
          <w:b/>
          <w:color w:val="0070C0"/>
          <w:sz w:val="36"/>
        </w:rPr>
        <w:t>rechts × links   geradeaus</w:t>
      </w:r>
    </w:p>
    <w:p w:rsidRPr="003F0F72" w:rsidR="008108AF" w:rsidP="003753DC" w:rsidRDefault="008108AF" w14:paraId="1B4FC342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Ja</w:t>
      </w:r>
    </w:p>
    <w:p w:rsidRPr="003F0F72" w:rsidR="008108AF" w:rsidP="003753DC" w:rsidRDefault="008108AF" w14:paraId="577069B7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Nein</w:t>
      </w:r>
    </w:p>
    <w:p w:rsidRPr="003F0F72" w:rsidR="008108AF" w:rsidP="003753DC" w:rsidRDefault="00B25353" w14:paraId="513136D3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 xml:space="preserve"> D</w:t>
      </w:r>
      <w:r w:rsidRPr="003F0F72" w:rsidR="008108AF">
        <w:rPr>
          <w:rFonts w:cs="Times New Roman"/>
          <w:b/>
        </w:rPr>
        <w:t>och</w:t>
      </w:r>
      <w:r w:rsidRPr="003F0F72">
        <w:rPr>
          <w:rFonts w:cs="Times New Roman"/>
          <w:b/>
        </w:rPr>
        <w:t>, ich komme aus Indien.</w:t>
      </w:r>
    </w:p>
    <w:p w:rsidRPr="003F0F72" w:rsidR="009E6478" w:rsidP="003753DC" w:rsidRDefault="009E6478" w14:paraId="0A6175D5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Inder/in</w:t>
      </w:r>
    </w:p>
    <w:p w:rsidRPr="003F0F72" w:rsidR="009E6478" w:rsidP="003753DC" w:rsidRDefault="009E6478" w14:paraId="184295A8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Sind Sie nicht Inder/in?</w:t>
      </w:r>
    </w:p>
    <w:p w:rsidRPr="003F0F72" w:rsidR="009E6478" w:rsidP="003753DC" w:rsidRDefault="009E6478" w14:paraId="7CB84811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Nein, ich bin nicht Inder/in.</w:t>
      </w:r>
    </w:p>
    <w:p w:rsidRPr="003F0F72" w:rsidR="009E6478" w:rsidP="003753DC" w:rsidRDefault="009E6478" w14:paraId="18179477" w14:textId="77777777">
      <w:pPr>
        <w:rPr>
          <w:rFonts w:cs="Times New Roman"/>
          <w:b/>
        </w:rPr>
      </w:pPr>
      <w:r w:rsidRPr="003F0F72">
        <w:rPr>
          <w:rFonts w:cs="Times New Roman"/>
          <w:b/>
        </w:rPr>
        <w:t>Doch, ich bin inder/in.</w:t>
      </w:r>
    </w:p>
    <w:p w:rsidR="00954CDE" w:rsidP="2F4F04BD" w:rsidRDefault="009E6478" w14:paraId="5645C043" w14:textId="4D6096AE">
      <w:pPr>
        <w:rPr>
          <w:rFonts w:cs="Times New Roman"/>
          <w:b w:val="1"/>
          <w:bCs w:val="1"/>
          <w:sz w:val="28"/>
          <w:szCs w:val="28"/>
        </w:rPr>
      </w:pP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sein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haben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r w:rsidRPr="2F4F04BD" w:rsidR="691D7EC6">
        <w:rPr>
          <w:rFonts w:cs="Times New Roman"/>
          <w:b w:val="1"/>
          <w:bCs w:val="1"/>
          <w:sz w:val="28"/>
          <w:szCs w:val="28"/>
        </w:rPr>
        <w:t>sprechen,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r w:rsidRPr="2F4F04BD" w:rsidR="691D7EC6">
        <w:rPr>
          <w:rFonts w:cs="Times New Roman"/>
          <w:b w:val="1"/>
          <w:bCs w:val="1"/>
          <w:sz w:val="28"/>
          <w:szCs w:val="28"/>
        </w:rPr>
        <w:t>les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en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geben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nehmen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essen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,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</w:t>
      </w:r>
      <w:r w:rsidRPr="2F4F04BD" w:rsidR="691D7EC6">
        <w:rPr>
          <w:rFonts w:cs="Times New Roman"/>
          <w:b w:val="1"/>
          <w:bCs w:val="1"/>
          <w:sz w:val="28"/>
          <w:szCs w:val="28"/>
        </w:rPr>
        <w:t>fahren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, </w:t>
      </w:r>
      <w:r w:rsidRPr="2F4F04BD" w:rsidR="17A2E8D1">
        <w:rPr>
          <w:rFonts w:cs="Times New Roman"/>
          <w:b w:val="1"/>
          <w:bCs w:val="1"/>
          <w:sz w:val="28"/>
          <w:szCs w:val="28"/>
        </w:rPr>
        <w:t>werden</w:t>
      </w:r>
    </w:p>
    <w:p w:rsidR="009E6478" w:rsidP="2F4F04BD" w:rsidRDefault="009E6478" w14:paraId="7FA1D726" w14:textId="7AE5CC51">
      <w:pPr>
        <w:rPr>
          <w:rFonts w:cs="Times New Roman"/>
          <w:b w:val="1"/>
          <w:bCs w:val="1"/>
          <w:sz w:val="28"/>
          <w:szCs w:val="28"/>
        </w:rPr>
      </w:pP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ich </w:t>
      </w:r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bin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hab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sprech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lese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geb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nehm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ess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fahre</w:t>
      </w:r>
      <w:proofErr w:type="spellEnd"/>
      <w:r w:rsidRPr="2F4F04BD" w:rsidR="691D7EC6">
        <w:rPr>
          <w:rFonts w:cs="Times New Roman"/>
          <w:b w:val="1"/>
          <w:bCs w:val="1"/>
          <w:sz w:val="28"/>
          <w:szCs w:val="28"/>
        </w:rPr>
        <w:t xml:space="preserve">      </w:t>
      </w:r>
      <w:proofErr w:type="spellStart"/>
      <w:r w:rsidRPr="2F4F04BD" w:rsidR="691D7EC6">
        <w:rPr>
          <w:rFonts w:cs="Times New Roman"/>
          <w:b w:val="1"/>
          <w:bCs w:val="1"/>
          <w:sz w:val="28"/>
          <w:szCs w:val="28"/>
        </w:rPr>
        <w:t>werde</w:t>
      </w:r>
      <w:proofErr w:type="spellEnd"/>
    </w:p>
    <w:p w:rsidRPr="0055569C" w:rsidR="0055569C" w:rsidP="003753DC" w:rsidRDefault="0055569C" w14:paraId="7AF4F3A7" w14:textId="77777777">
      <w:pPr>
        <w:rPr>
          <w:rFonts w:cs="Times New Roman"/>
          <w:b/>
          <w:color w:val="FF0000"/>
          <w:sz w:val="28"/>
        </w:rPr>
      </w:pPr>
      <w:r w:rsidRPr="0055569C">
        <w:rPr>
          <w:rFonts w:cs="Times New Roman"/>
          <w:b/>
          <w:color w:val="FF0000"/>
          <w:sz w:val="28"/>
        </w:rPr>
        <w:t>du  bist    hast      sprichst   liest     gibst      nimmst    isst      fährst       wirst</w:t>
      </w:r>
    </w:p>
    <w:p w:rsidRPr="0055569C" w:rsidR="0055569C" w:rsidP="0055569C" w:rsidRDefault="0055569C" w14:paraId="2B4CD91E" w14:textId="77777777">
      <w:pPr>
        <w:ind w:hanging="900"/>
        <w:rPr>
          <w:rFonts w:cs="Times New Roman"/>
          <w:b/>
          <w:color w:val="FF0000"/>
          <w:sz w:val="28"/>
        </w:rPr>
      </w:pPr>
      <w:r w:rsidRPr="0055569C">
        <w:rPr>
          <w:rFonts w:cs="Times New Roman"/>
          <w:b/>
          <w:color w:val="FF0000"/>
          <w:sz w:val="28"/>
        </w:rPr>
        <w:t>er/sie/es      ist      hat        spricht    liest     gibt        mimmt    isst       fährt         wird</w:t>
      </w:r>
    </w:p>
    <w:p w:rsidR="009E6478" w:rsidP="0055569C" w:rsidRDefault="0055569C" w14:paraId="676E5654" w14:textId="77777777">
      <w:pPr>
        <w:ind w:hanging="900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wir/Sie/sie sind  haben    sprechen  lesen   geben   nehmen  essen  fahren       werden</w:t>
      </w:r>
    </w:p>
    <w:p w:rsidR="0055569C" w:rsidP="0055569C" w:rsidRDefault="0055569C" w14:paraId="62486C05" w14:textId="77777777">
      <w:pPr>
        <w:ind w:hanging="900"/>
        <w:rPr>
          <w:rFonts w:cs="Times New Roman"/>
          <w:b/>
          <w:sz w:val="28"/>
        </w:rPr>
      </w:pPr>
    </w:p>
    <w:p w:rsidR="0055569C" w:rsidP="0055569C" w:rsidRDefault="0055569C" w14:paraId="19D5CE2B" w14:textId="77777777">
      <w:pPr>
        <w:ind w:hanging="900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                     Der Professor (fahren) nach Deutschland morgen.</w:t>
      </w:r>
    </w:p>
    <w:p w:rsidR="005F66C9" w:rsidP="0055569C" w:rsidRDefault="005F66C9" w14:paraId="1F3B3F58" w14:textId="77777777">
      <w:pPr>
        <w:ind w:hanging="900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 xml:space="preserve">                                          Du (nehmen) lieber/gern Tee.</w:t>
      </w:r>
    </w:p>
    <w:p w:rsidR="009E6478" w:rsidP="003753DC" w:rsidRDefault="005F66C9" w14:paraId="490E4349" w14:textId="77777777">
      <w:pPr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Warum nimmst du Kaffee?</w:t>
      </w:r>
    </w:p>
    <w:p w:rsidRPr="008108AF" w:rsidR="009E6478" w:rsidP="003753DC" w:rsidRDefault="005F66C9" w14:paraId="0B1738FB" w14:textId="77777777">
      <w:pPr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Um wieviel Uhr/wann</w:t>
      </w:r>
    </w:p>
    <w:p w:rsidR="005F66C9" w:rsidP="003753DC" w:rsidRDefault="005F66C9" w14:paraId="21644D2A" w14:textId="77777777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</w:t>
      </w:r>
    </w:p>
    <w:p w:rsidR="005F66C9" w:rsidP="005F66C9" w:rsidRDefault="005F66C9" w14:paraId="56D21314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>haben= to have</w:t>
      </w:r>
    </w:p>
    <w:p w:rsidR="005F66C9" w:rsidP="005F66C9" w:rsidRDefault="005F66C9" w14:paraId="4101652C" w14:textId="77777777">
      <w:pPr>
        <w:pStyle w:val="ListParagraph"/>
        <w:jc w:val="center"/>
        <w:rPr>
          <w:b/>
          <w:sz w:val="36"/>
        </w:rPr>
      </w:pPr>
    </w:p>
    <w:p w:rsidR="005F66C9" w:rsidP="005F66C9" w:rsidRDefault="005F66C9" w14:paraId="0AF774F3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>Haben Sie ein Buch?</w:t>
      </w:r>
    </w:p>
    <w:p w:rsidR="006A7606" w:rsidP="005F66C9" w:rsidRDefault="006A7606" w14:paraId="32323D32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>Ja, ich habe ein Buch.</w:t>
      </w:r>
    </w:p>
    <w:p w:rsidR="006A7606" w:rsidP="005F66C9" w:rsidRDefault="006A7606" w14:paraId="0F62B394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>Nein, ich habe kein Buch.</w:t>
      </w:r>
    </w:p>
    <w:p w:rsidR="006A7606" w:rsidP="005F66C9" w:rsidRDefault="006A7606" w14:paraId="4B99056E" w14:textId="77777777">
      <w:pPr>
        <w:pStyle w:val="ListParagraph"/>
        <w:jc w:val="center"/>
        <w:rPr>
          <w:b/>
          <w:sz w:val="36"/>
        </w:rPr>
      </w:pPr>
    </w:p>
    <w:p w:rsidR="006A7606" w:rsidP="006A7606" w:rsidRDefault="006A7606" w14:paraId="4ACBCC55" w14:textId="77777777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       M         F         N</w:t>
      </w:r>
    </w:p>
    <w:p w:rsidR="006A7606" w:rsidP="005F66C9" w:rsidRDefault="006270B9" w14:paraId="169ACEBF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>m</w:t>
      </w:r>
      <w:r w:rsidR="006A7606">
        <w:rPr>
          <w:b/>
          <w:sz w:val="36"/>
        </w:rPr>
        <w:t xml:space="preserve">ein     </w:t>
      </w:r>
      <w:r>
        <w:rPr>
          <w:b/>
          <w:sz w:val="36"/>
        </w:rPr>
        <w:t>m</w:t>
      </w:r>
      <w:r w:rsidR="006A7606">
        <w:rPr>
          <w:b/>
          <w:sz w:val="36"/>
        </w:rPr>
        <w:t xml:space="preserve">eine     </w:t>
      </w:r>
      <w:r>
        <w:rPr>
          <w:b/>
          <w:sz w:val="36"/>
        </w:rPr>
        <w:t>m</w:t>
      </w:r>
      <w:r w:rsidR="006A7606">
        <w:rPr>
          <w:b/>
          <w:sz w:val="36"/>
        </w:rPr>
        <w:t xml:space="preserve">ein </w:t>
      </w:r>
    </w:p>
    <w:p w:rsidR="006A7606" w:rsidP="006A7606" w:rsidRDefault="006A7606" w14:paraId="6B5E27AF" w14:textId="77777777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                         k</w:t>
      </w:r>
      <w:r w:rsidRPr="006A7606">
        <w:rPr>
          <w:b/>
          <w:color w:val="FF0000"/>
          <w:sz w:val="36"/>
        </w:rPr>
        <w:t>einen</w:t>
      </w:r>
      <w:r>
        <w:rPr>
          <w:b/>
          <w:sz w:val="36"/>
        </w:rPr>
        <w:t xml:space="preserve">    keine     kein          keine</w:t>
      </w:r>
    </w:p>
    <w:p w:rsidR="006A7606" w:rsidP="005F66C9" w:rsidRDefault="006A7606" w14:paraId="1299C43A" w14:textId="77777777">
      <w:pPr>
        <w:pStyle w:val="ListParagraph"/>
        <w:rPr>
          <w:b/>
          <w:sz w:val="36"/>
        </w:rPr>
      </w:pPr>
    </w:p>
    <w:p w:rsidR="005F66C9" w:rsidP="005F66C9" w:rsidRDefault="006A7606" w14:paraId="2901CB73" w14:textId="77777777">
      <w:pPr>
        <w:pStyle w:val="ListParagraph"/>
        <w:rPr>
          <w:b/>
          <w:sz w:val="36"/>
        </w:rPr>
      </w:pPr>
      <w:r w:rsidRPr="2F4F04BD" w:rsidR="219AD135">
        <w:rPr>
          <w:b w:val="1"/>
          <w:bCs w:val="1"/>
          <w:sz w:val="36"/>
          <w:szCs w:val="36"/>
        </w:rPr>
        <w:t>Haben Sie die Freunde?</w:t>
      </w:r>
    </w:p>
    <w:p w:rsidR="726B154E" w:rsidP="2F4F04BD" w:rsidRDefault="726B154E" w14:paraId="1ED50914" w14:textId="42D2696A">
      <w:pPr>
        <w:pStyle w:val="ListParagraph"/>
        <w:rPr>
          <w:b w:val="1"/>
          <w:bCs w:val="1"/>
          <w:sz w:val="36"/>
          <w:szCs w:val="36"/>
        </w:rPr>
      </w:pPr>
      <w:r w:rsidRPr="2F4F04BD" w:rsidR="726B154E">
        <w:rPr>
          <w:b w:val="1"/>
          <w:bCs w:val="1"/>
          <w:sz w:val="36"/>
          <w:szCs w:val="36"/>
        </w:rPr>
        <w:t>(D</w:t>
      </w:r>
    </w:p>
    <w:p w:rsidR="006A7606" w:rsidP="005F66C9" w:rsidRDefault="006A7606" w14:paraId="1934EB4A" w14:textId="77777777">
      <w:pPr>
        <w:pStyle w:val="ListParagraph"/>
        <w:rPr>
          <w:b/>
          <w:sz w:val="36"/>
        </w:rPr>
      </w:pPr>
      <w:r w:rsidRPr="2F4F04BD" w:rsidR="219AD135">
        <w:rPr>
          <w:b w:val="1"/>
          <w:bCs w:val="1"/>
          <w:sz w:val="36"/>
          <w:szCs w:val="36"/>
        </w:rPr>
        <w:t>Ja, ich habe einen Freund.</w:t>
      </w:r>
    </w:p>
    <w:p w:rsidR="1EF0A10C" w:rsidP="2F4F04BD" w:rsidRDefault="1EF0A10C" w14:paraId="58A771E9" w14:textId="094BBA6E">
      <w:pPr>
        <w:pStyle w:val="ListParagraph"/>
        <w:rPr>
          <w:b w:val="1"/>
          <w:bCs w:val="1"/>
          <w:sz w:val="36"/>
          <w:szCs w:val="36"/>
        </w:rPr>
      </w:pPr>
      <w:r w:rsidRPr="2F4F04BD" w:rsidR="1EF0A10C">
        <w:rPr>
          <w:b w:val="1"/>
          <w:bCs w:val="1"/>
          <w:sz w:val="36"/>
          <w:szCs w:val="36"/>
        </w:rPr>
        <w:t>(Yes, I have one friend.)</w:t>
      </w:r>
    </w:p>
    <w:p w:rsidR="006A7606" w:rsidP="005F66C9" w:rsidRDefault="006A7606" w14:paraId="6073E3F2" w14:textId="77777777">
      <w:pPr>
        <w:pStyle w:val="ListParagraph"/>
        <w:rPr>
          <w:b/>
          <w:sz w:val="36"/>
        </w:rPr>
      </w:pPr>
      <w:r>
        <w:rPr>
          <w:b/>
          <w:sz w:val="36"/>
        </w:rPr>
        <w:t>Nein, ich habe keine Freund</w:t>
      </w:r>
      <w:r w:rsidR="006B4E56">
        <w:rPr>
          <w:b/>
          <w:sz w:val="36"/>
        </w:rPr>
        <w:t>e</w:t>
      </w:r>
      <w:r>
        <w:rPr>
          <w:b/>
          <w:sz w:val="36"/>
        </w:rPr>
        <w:t>.</w:t>
      </w:r>
    </w:p>
    <w:p w:rsidR="006A7606" w:rsidP="2F4F04BD" w:rsidRDefault="006A7606" w14:paraId="4DDBEF00" w14:textId="0EC3749D">
      <w:pPr>
        <w:pStyle w:val="ListParagraph"/>
        <w:rPr>
          <w:b w:val="1"/>
          <w:bCs w:val="1"/>
          <w:sz w:val="36"/>
          <w:szCs w:val="36"/>
        </w:rPr>
      </w:pPr>
      <w:r w:rsidRPr="2F4F04BD" w:rsidR="3FE809CF">
        <w:rPr>
          <w:b w:val="1"/>
          <w:bCs w:val="1"/>
          <w:sz w:val="36"/>
          <w:szCs w:val="36"/>
        </w:rPr>
        <w:t>(No, I have no friends)</w:t>
      </w:r>
    </w:p>
    <w:p w:rsidR="003F0F72" w:rsidP="008B0D6B" w:rsidRDefault="003F0F72" w14:paraId="3461D779" w14:textId="77777777">
      <w:pPr>
        <w:jc w:val="center"/>
        <w:rPr>
          <w:b/>
          <w:sz w:val="40"/>
        </w:rPr>
      </w:pPr>
    </w:p>
    <w:p w:rsidRPr="000D2A79" w:rsidR="008B0D6B" w:rsidP="008B0D6B" w:rsidRDefault="008B0D6B" w14:paraId="5284A1EC" w14:textId="77777777">
      <w:pPr>
        <w:jc w:val="center"/>
        <w:rPr>
          <w:b/>
          <w:sz w:val="40"/>
        </w:rPr>
      </w:pPr>
      <w:r w:rsidRPr="000D2A79">
        <w:rPr>
          <w:b/>
          <w:sz w:val="40"/>
        </w:rPr>
        <w:t>Accusative &amp; Dative</w:t>
      </w:r>
    </w:p>
    <w:p w:rsidR="008B0D6B" w:rsidP="008B0D6B" w:rsidRDefault="008B0D6B" w14:paraId="3CF2D8B6" w14:textId="77777777">
      <w:pPr>
        <w:jc w:val="center"/>
        <w:rPr>
          <w:b/>
          <w:sz w:val="36"/>
        </w:rPr>
      </w:pPr>
    </w:p>
    <w:p w:rsidR="008B0D6B" w:rsidP="008B0D6B" w:rsidRDefault="008B0D6B" w14:paraId="51CDDE74" w14:textId="77777777">
      <w:pPr>
        <w:rPr>
          <w:b/>
          <w:sz w:val="36"/>
        </w:rPr>
      </w:pPr>
      <w:r>
        <w:rPr>
          <w:b/>
          <w:sz w:val="36"/>
        </w:rPr>
        <w:t xml:space="preserve">                                  M           F           N               Plural</w:t>
      </w:r>
    </w:p>
    <w:p w:rsidR="008B0D6B" w:rsidP="008B0D6B" w:rsidRDefault="008B0D6B" w14:paraId="3F9D9342" w14:textId="77777777">
      <w:pPr>
        <w:rPr>
          <w:b/>
          <w:sz w:val="36"/>
        </w:rPr>
      </w:pPr>
      <w:r>
        <w:rPr>
          <w:b/>
          <w:sz w:val="36"/>
        </w:rPr>
        <w:t>Nominative:            der         die         das              die</w:t>
      </w:r>
    </w:p>
    <w:p w:rsidR="008B0D6B" w:rsidP="2F4F04BD" w:rsidRDefault="008B0D6B" w14:paraId="148D609C" w14:textId="56C9FDB9">
      <w:pPr>
        <w:rPr>
          <w:b w:val="1"/>
          <w:bCs w:val="1"/>
          <w:color w:val="FF0000"/>
          <w:sz w:val="36"/>
          <w:szCs w:val="36"/>
        </w:rPr>
      </w:pPr>
      <w:r w:rsidRPr="2F4F04BD" w:rsidR="4A42CF6B">
        <w:rPr>
          <w:b w:val="1"/>
          <w:bCs w:val="1"/>
          <w:color w:val="FF0000"/>
          <w:sz w:val="36"/>
          <w:szCs w:val="36"/>
        </w:rPr>
        <w:t xml:space="preserve">  </w:t>
      </w:r>
      <w:r w:rsidRPr="2F4F04BD" w:rsidR="4A42CF6B">
        <w:rPr>
          <w:b w:val="1"/>
          <w:bCs w:val="1"/>
          <w:color w:val="FF0000"/>
          <w:sz w:val="36"/>
          <w:szCs w:val="36"/>
        </w:rPr>
        <w:t xml:space="preserve">                               </w:t>
      </w:r>
      <w:proofErr w:type="spellStart"/>
      <w:r w:rsidRPr="2F4F04BD" w:rsidR="4A42CF6B">
        <w:rPr>
          <w:b w:val="1"/>
          <w:bCs w:val="1"/>
          <w:color w:val="FF0000"/>
          <w:sz w:val="36"/>
          <w:szCs w:val="36"/>
        </w:rPr>
        <w:t>m</w:t>
      </w:r>
      <w:r w:rsidRPr="2F4F04BD" w:rsidR="4A42CF6B">
        <w:rPr>
          <w:b w:val="1"/>
          <w:bCs w:val="1"/>
          <w:color w:val="FF0000"/>
          <w:sz w:val="36"/>
          <w:szCs w:val="36"/>
        </w:rPr>
        <w:t>ein</w:t>
      </w:r>
      <w:proofErr w:type="spellEnd"/>
      <w:r w:rsidRPr="2F4F04BD" w:rsidR="4A42CF6B">
        <w:rPr>
          <w:b w:val="1"/>
          <w:bCs w:val="1"/>
          <w:color w:val="FF0000"/>
          <w:sz w:val="36"/>
          <w:szCs w:val="36"/>
        </w:rPr>
        <w:t xml:space="preserve">        </w:t>
      </w:r>
      <w:proofErr w:type="spellStart"/>
      <w:r w:rsidRPr="2F4F04BD" w:rsidR="4A42CF6B">
        <w:rPr>
          <w:b w:val="1"/>
          <w:bCs w:val="1"/>
          <w:color w:val="FF0000"/>
          <w:sz w:val="36"/>
          <w:szCs w:val="36"/>
        </w:rPr>
        <w:t>m</w:t>
      </w:r>
      <w:r w:rsidRPr="2F4F04BD" w:rsidR="4A42CF6B">
        <w:rPr>
          <w:b w:val="1"/>
          <w:bCs w:val="1"/>
          <w:color w:val="FF0000"/>
          <w:sz w:val="36"/>
          <w:szCs w:val="36"/>
        </w:rPr>
        <w:t>eine</w:t>
      </w:r>
      <w:proofErr w:type="spellEnd"/>
      <w:r w:rsidRPr="2F4F04BD" w:rsidR="4A42CF6B">
        <w:rPr>
          <w:b w:val="1"/>
          <w:bCs w:val="1"/>
          <w:color w:val="FF0000"/>
          <w:sz w:val="36"/>
          <w:szCs w:val="36"/>
        </w:rPr>
        <w:t xml:space="preserve">        </w:t>
      </w:r>
      <w:proofErr w:type="spellStart"/>
      <w:r w:rsidRPr="2F4F04BD" w:rsidR="4A42CF6B">
        <w:rPr>
          <w:b w:val="1"/>
          <w:bCs w:val="1"/>
          <w:color w:val="FF0000"/>
          <w:sz w:val="36"/>
          <w:szCs w:val="36"/>
        </w:rPr>
        <w:t>m</w:t>
      </w:r>
      <w:r w:rsidRPr="2F4F04BD" w:rsidR="4A42CF6B">
        <w:rPr>
          <w:b w:val="1"/>
          <w:bCs w:val="1"/>
          <w:color w:val="FF0000"/>
          <w:sz w:val="36"/>
          <w:szCs w:val="36"/>
        </w:rPr>
        <w:t>ein</w:t>
      </w:r>
      <w:proofErr w:type="spellEnd"/>
      <w:r w:rsidRPr="2F4F04BD" w:rsidR="4A42CF6B">
        <w:rPr>
          <w:b w:val="1"/>
          <w:bCs w:val="1"/>
          <w:color w:val="FF0000"/>
          <w:sz w:val="36"/>
          <w:szCs w:val="36"/>
        </w:rPr>
        <w:t xml:space="preserve">     </w:t>
      </w:r>
      <w:r w:rsidRPr="2F4F04BD" w:rsidR="4A42CF6B">
        <w:rPr>
          <w:b w:val="1"/>
          <w:bCs w:val="1"/>
          <w:color w:val="FF0000"/>
          <w:sz w:val="36"/>
          <w:szCs w:val="36"/>
        </w:rPr>
        <w:t>meine</w:t>
      </w:r>
    </w:p>
    <w:p w:rsidRPr="000F1139" w:rsidR="008B0D6B" w:rsidP="008B0D6B" w:rsidRDefault="008B0D6B" w14:paraId="57B7DA78" w14:textId="77777777">
      <w:pPr>
        <w:rPr>
          <w:b/>
          <w:color w:val="0070C0"/>
          <w:sz w:val="36"/>
        </w:rPr>
      </w:pPr>
      <w:r w:rsidRPr="000F1139">
        <w:rPr>
          <w:b/>
          <w:color w:val="0070C0"/>
          <w:sz w:val="36"/>
        </w:rPr>
        <w:t xml:space="preserve">                                er             sie               es           sie</w:t>
      </w:r>
    </w:p>
    <w:p w:rsidR="008B0D6B" w:rsidP="008B0D6B" w:rsidRDefault="008B0D6B" w14:paraId="3891630B" w14:textId="77777777">
      <w:pPr>
        <w:rPr>
          <w:b/>
          <w:sz w:val="36"/>
        </w:rPr>
      </w:pPr>
      <w:r>
        <w:rPr>
          <w:b/>
          <w:sz w:val="36"/>
        </w:rPr>
        <w:t xml:space="preserve">       </w:t>
      </w:r>
    </w:p>
    <w:p w:rsidR="008B0D6B" w:rsidP="008B0D6B" w:rsidRDefault="008B0D6B" w14:paraId="5DFBB11F" w14:textId="77777777">
      <w:pPr>
        <w:rPr>
          <w:b/>
          <w:sz w:val="36"/>
        </w:rPr>
      </w:pPr>
      <w:r>
        <w:rPr>
          <w:b/>
          <w:sz w:val="36"/>
        </w:rPr>
        <w:t>Accusative:             den         die         das              die</w:t>
      </w:r>
    </w:p>
    <w:p w:rsidR="008B0D6B" w:rsidP="008B0D6B" w:rsidRDefault="008B0D6B" w14:paraId="416A109D" w14:textId="77777777">
      <w:pPr>
        <w:rPr>
          <w:b/>
          <w:color w:val="FF0000"/>
          <w:sz w:val="36"/>
        </w:rPr>
      </w:pPr>
      <w:r w:rsidRPr="000D2A79">
        <w:rPr>
          <w:b/>
          <w:color w:val="FF0000"/>
          <w:sz w:val="36"/>
        </w:rPr>
        <w:t xml:space="preserve">                               </w:t>
      </w:r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 xml:space="preserve">einen      </w:t>
      </w:r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 xml:space="preserve">eine       </w:t>
      </w:r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</w:t>
      </w:r>
      <w:r>
        <w:rPr>
          <w:b/>
          <w:color w:val="FF0000"/>
          <w:sz w:val="36"/>
        </w:rPr>
        <w:t xml:space="preserve">      meine</w:t>
      </w:r>
    </w:p>
    <w:p w:rsidRPr="000F1139" w:rsidR="008B0D6B" w:rsidP="008B0D6B" w:rsidRDefault="008B0D6B" w14:paraId="53393A5E" w14:textId="77777777">
      <w:pPr>
        <w:rPr>
          <w:b/>
          <w:color w:val="0070C0"/>
          <w:sz w:val="36"/>
        </w:rPr>
      </w:pPr>
      <w:r w:rsidRPr="000F1139">
        <w:rPr>
          <w:b/>
          <w:color w:val="0070C0"/>
          <w:sz w:val="36"/>
        </w:rPr>
        <w:t xml:space="preserve">                               ihn             sie            es           sie</w:t>
      </w:r>
    </w:p>
    <w:p w:rsidR="008B0D6B" w:rsidP="2F4F04BD" w:rsidRDefault="008B0D6B" w14:paraId="0FB78278" w14:textId="5A7CE605">
      <w:pPr>
        <w:rPr>
          <w:b w:val="1"/>
          <w:bCs w:val="1"/>
          <w:sz w:val="36"/>
          <w:szCs w:val="36"/>
        </w:rPr>
      </w:pPr>
    </w:p>
    <w:p w:rsidR="008B0D6B" w:rsidP="008B0D6B" w:rsidRDefault="008B0D6B" w14:paraId="1A8430DC" w14:textId="77777777">
      <w:pPr>
        <w:rPr>
          <w:b/>
          <w:sz w:val="36"/>
        </w:rPr>
      </w:pPr>
      <w:r>
        <w:rPr>
          <w:b/>
          <w:sz w:val="36"/>
        </w:rPr>
        <w:t>Dative:                    dem        der         dem            den</w:t>
      </w:r>
    </w:p>
    <w:p w:rsidR="008B0D6B" w:rsidP="008B0D6B" w:rsidRDefault="008B0D6B" w14:paraId="2DAD5E49" w14:textId="77777777">
      <w:pPr>
        <w:rPr>
          <w:b/>
          <w:color w:val="FF0000"/>
          <w:sz w:val="36"/>
        </w:rPr>
      </w:pPr>
      <w:r>
        <w:rPr>
          <w:b/>
          <w:sz w:val="36"/>
        </w:rPr>
        <w:t xml:space="preserve">                               </w:t>
      </w:r>
      <w:r w:rsidRPr="00D86E55">
        <w:rPr>
          <w:b/>
          <w:color w:val="FF0000"/>
          <w:sz w:val="36"/>
        </w:rPr>
        <w:t xml:space="preserve"> meinem    </w:t>
      </w:r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 xml:space="preserve">einer     </w:t>
      </w:r>
      <w:r>
        <w:rPr>
          <w:b/>
          <w:color w:val="FF0000"/>
          <w:sz w:val="36"/>
        </w:rPr>
        <w:t>m</w:t>
      </w:r>
      <w:r w:rsidRPr="000D2A79">
        <w:rPr>
          <w:b/>
          <w:color w:val="FF0000"/>
          <w:sz w:val="36"/>
        </w:rPr>
        <w:t>einem</w:t>
      </w:r>
      <w:r>
        <w:rPr>
          <w:b/>
          <w:color w:val="FF0000"/>
          <w:sz w:val="36"/>
        </w:rPr>
        <w:t xml:space="preserve">     meinen</w:t>
      </w:r>
    </w:p>
    <w:p w:rsidR="008B0D6B" w:rsidP="008B0D6B" w:rsidRDefault="008B0D6B" w14:paraId="26C1044A" w14:textId="77777777">
      <w:pPr>
        <w:rPr>
          <w:b/>
          <w:color w:val="FF0000"/>
          <w:sz w:val="36"/>
        </w:rPr>
      </w:pPr>
      <w:r>
        <w:rPr>
          <w:b/>
          <w:color w:val="FF0000"/>
          <w:sz w:val="36"/>
        </w:rPr>
        <w:t xml:space="preserve">                                </w:t>
      </w:r>
      <w:r w:rsidRPr="000F1139">
        <w:rPr>
          <w:b/>
          <w:color w:val="0070C0"/>
          <w:sz w:val="36"/>
        </w:rPr>
        <w:t>ihm            ihr           ihm            ihnen</w:t>
      </w:r>
    </w:p>
    <w:p w:rsidR="008B0D6B" w:rsidP="008B0D6B" w:rsidRDefault="008B0D6B" w14:paraId="1FC39945" w14:textId="77777777">
      <w:pPr>
        <w:rPr>
          <w:b/>
          <w:color w:val="FF0000"/>
          <w:sz w:val="36"/>
        </w:rPr>
      </w:pPr>
    </w:p>
    <w:p w:rsidR="008B0D6B" w:rsidP="008B0D6B" w:rsidRDefault="008B0D6B" w14:paraId="0562CB0E" w14:textId="77777777">
      <w:pPr>
        <w:rPr>
          <w:b/>
          <w:sz w:val="36"/>
        </w:rPr>
      </w:pPr>
    </w:p>
    <w:p w:rsidR="008B0D6B" w:rsidP="008B0D6B" w:rsidRDefault="008B0D6B" w14:paraId="490D9887" w14:textId="77777777">
      <w:pPr>
        <w:rPr>
          <w:b/>
          <w:sz w:val="36"/>
          <w:u w:val="single"/>
        </w:rPr>
      </w:pPr>
      <w:r>
        <w:rPr>
          <w:b/>
          <w:sz w:val="36"/>
          <w:u w:val="single"/>
        </w:rPr>
        <w:t xml:space="preserve">Das Mädchen </w:t>
      </w:r>
      <w:r>
        <w:rPr>
          <w:b/>
          <w:sz w:val="36"/>
        </w:rPr>
        <w:t xml:space="preserve">  kauft  </w:t>
      </w:r>
      <w:r w:rsidRPr="00BE7381">
        <w:rPr>
          <w:b/>
          <w:sz w:val="36"/>
          <w:u w:val="single"/>
        </w:rPr>
        <w:t>dem Kind</w:t>
      </w:r>
      <w:r>
        <w:rPr>
          <w:b/>
          <w:sz w:val="36"/>
        </w:rPr>
        <w:t xml:space="preserve">   </w:t>
      </w:r>
      <w:r w:rsidRPr="00BE7381">
        <w:rPr>
          <w:b/>
          <w:sz w:val="36"/>
          <w:u w:val="single"/>
        </w:rPr>
        <w:t>einen Bleistift.</w:t>
      </w:r>
    </w:p>
    <w:p w:rsidRPr="00BE7381" w:rsidR="008B0D6B" w:rsidP="008B0D6B" w:rsidRDefault="008B0D6B" w14:paraId="1FD76BE0" w14:textId="77777777">
      <w:pPr>
        <w:rPr>
          <w:b/>
          <w:sz w:val="36"/>
        </w:rPr>
      </w:pPr>
      <w:r>
        <w:rPr>
          <w:b/>
          <w:sz w:val="36"/>
        </w:rPr>
        <w:t>Es</w:t>
      </w:r>
      <w:r w:rsidRPr="00BE7381">
        <w:rPr>
          <w:b/>
          <w:sz w:val="36"/>
        </w:rPr>
        <w:t xml:space="preserve">                  kauft     </w:t>
      </w:r>
      <w:r>
        <w:rPr>
          <w:b/>
          <w:sz w:val="36"/>
        </w:rPr>
        <w:t xml:space="preserve">   ihm                ihn</w:t>
      </w:r>
    </w:p>
    <w:p w:rsidR="008B0D6B" w:rsidP="008B0D6B" w:rsidRDefault="008B0D6B" w14:paraId="4470DE53" w14:textId="77777777">
      <w:pPr>
        <w:rPr>
          <w:b/>
          <w:sz w:val="36"/>
          <w:u w:val="single"/>
        </w:rPr>
      </w:pPr>
      <w:r>
        <w:rPr>
          <w:b/>
          <w:sz w:val="36"/>
          <w:u w:val="single"/>
        </w:rPr>
        <w:t>Der</w:t>
      </w:r>
      <w:r w:rsidRPr="00F56D30">
        <w:rPr>
          <w:b/>
          <w:sz w:val="36"/>
          <w:u w:val="single"/>
        </w:rPr>
        <w:t xml:space="preserve"> Dame</w:t>
      </w:r>
      <w:r w:rsidRPr="00F56D30">
        <w:rPr>
          <w:b/>
          <w:sz w:val="36"/>
        </w:rPr>
        <w:t xml:space="preserve"> bringt </w:t>
      </w:r>
      <w:r>
        <w:rPr>
          <w:b/>
          <w:sz w:val="36"/>
          <w:u w:val="single"/>
        </w:rPr>
        <w:t>der</w:t>
      </w:r>
      <w:r w:rsidRPr="00F56D30">
        <w:rPr>
          <w:b/>
          <w:sz w:val="36"/>
          <w:u w:val="single"/>
        </w:rPr>
        <w:t xml:space="preserve"> Gast</w:t>
      </w:r>
      <w:r w:rsidRPr="00F56D30">
        <w:rPr>
          <w:b/>
          <w:sz w:val="36"/>
        </w:rPr>
        <w:t xml:space="preserve"> </w:t>
      </w:r>
      <w:r w:rsidRPr="00F56D30">
        <w:rPr>
          <w:b/>
          <w:sz w:val="36"/>
          <w:u w:val="single"/>
        </w:rPr>
        <w:t>ein Glas Wasser.</w:t>
      </w:r>
    </w:p>
    <w:p w:rsidR="008B0D6B" w:rsidP="008B0D6B" w:rsidRDefault="008B0D6B" w14:paraId="34CE0A41" w14:textId="77777777">
      <w:pPr>
        <w:rPr>
          <w:b/>
          <w:color w:val="FF0000"/>
          <w:sz w:val="36"/>
        </w:rPr>
      </w:pPr>
    </w:p>
    <w:p w:rsidR="003F0F72" w:rsidP="008B0D6B" w:rsidRDefault="003F0F72" w14:paraId="62EBF3C5" w14:textId="77777777">
      <w:pPr>
        <w:rPr>
          <w:b/>
          <w:color w:val="FF0000"/>
          <w:sz w:val="36"/>
        </w:rPr>
      </w:pPr>
    </w:p>
    <w:p w:rsidRPr="00211325" w:rsidR="008B0D6B" w:rsidP="008B0D6B" w:rsidRDefault="008B0D6B" w14:paraId="1D645CE3" w14:textId="77777777">
      <w:pPr>
        <w:rPr>
          <w:b/>
          <w:color w:val="FF0000"/>
          <w:sz w:val="36"/>
        </w:rPr>
      </w:pPr>
      <w:r w:rsidRPr="00211325">
        <w:rPr>
          <w:b/>
          <w:color w:val="FF0000"/>
          <w:sz w:val="36"/>
        </w:rPr>
        <w:t>Possessive Pronoun</w:t>
      </w:r>
    </w:p>
    <w:p w:rsidR="008B0D6B" w:rsidP="008B0D6B" w:rsidRDefault="008B0D6B" w14:paraId="4C0855AA" w14:textId="77777777">
      <w:pPr>
        <w:rPr>
          <w:b/>
          <w:sz w:val="36"/>
        </w:rPr>
      </w:pPr>
      <w:r>
        <w:rPr>
          <w:b/>
          <w:sz w:val="36"/>
        </w:rPr>
        <w:t>ich = mein</w:t>
      </w:r>
    </w:p>
    <w:p w:rsidR="008B0D6B" w:rsidP="008B0D6B" w:rsidRDefault="008B0D6B" w14:paraId="01CD9D71" w14:textId="77777777">
      <w:pPr>
        <w:rPr>
          <w:b/>
          <w:sz w:val="36"/>
        </w:rPr>
      </w:pPr>
      <w:r>
        <w:rPr>
          <w:b/>
          <w:sz w:val="36"/>
        </w:rPr>
        <w:t>du= dein</w:t>
      </w:r>
    </w:p>
    <w:p w:rsidR="008B0D6B" w:rsidP="008B0D6B" w:rsidRDefault="008B0D6B" w14:paraId="6537802F" w14:textId="77777777">
      <w:pPr>
        <w:rPr>
          <w:b/>
          <w:sz w:val="36"/>
        </w:rPr>
      </w:pPr>
      <w:r>
        <w:rPr>
          <w:b/>
          <w:sz w:val="36"/>
        </w:rPr>
        <w:t>ihr= euer</w:t>
      </w:r>
    </w:p>
    <w:p w:rsidR="008B0D6B" w:rsidP="008B0D6B" w:rsidRDefault="008B0D6B" w14:paraId="42B9ED57" w14:textId="77777777">
      <w:pPr>
        <w:rPr>
          <w:b/>
          <w:sz w:val="36"/>
        </w:rPr>
      </w:pPr>
      <w:r>
        <w:rPr>
          <w:b/>
          <w:sz w:val="36"/>
        </w:rPr>
        <w:t>er= sein</w:t>
      </w:r>
    </w:p>
    <w:p w:rsidR="008B0D6B" w:rsidP="008B0D6B" w:rsidRDefault="008B0D6B" w14:paraId="4AD6B1AC" w14:textId="77777777">
      <w:pPr>
        <w:rPr>
          <w:b/>
          <w:sz w:val="36"/>
        </w:rPr>
      </w:pPr>
      <w:r>
        <w:rPr>
          <w:b/>
          <w:sz w:val="36"/>
        </w:rPr>
        <w:t>sie=ihr</w:t>
      </w:r>
    </w:p>
    <w:p w:rsidR="008B0D6B" w:rsidP="008B0D6B" w:rsidRDefault="008B0D6B" w14:paraId="7BBB746A" w14:textId="77777777">
      <w:pPr>
        <w:rPr>
          <w:b/>
          <w:sz w:val="36"/>
        </w:rPr>
      </w:pPr>
      <w:r>
        <w:rPr>
          <w:b/>
          <w:sz w:val="36"/>
        </w:rPr>
        <w:t>es=sein</w:t>
      </w:r>
    </w:p>
    <w:p w:rsidR="008B0D6B" w:rsidP="008B0D6B" w:rsidRDefault="008B0D6B" w14:paraId="1B1120A9" w14:textId="77777777">
      <w:pPr>
        <w:rPr>
          <w:b/>
          <w:sz w:val="36"/>
        </w:rPr>
      </w:pPr>
      <w:r>
        <w:rPr>
          <w:b/>
          <w:sz w:val="36"/>
        </w:rPr>
        <w:t>wir=unser</w:t>
      </w:r>
    </w:p>
    <w:p w:rsidR="008B0D6B" w:rsidP="008B0D6B" w:rsidRDefault="008B0D6B" w14:paraId="3615126E" w14:textId="77777777">
      <w:pPr>
        <w:rPr>
          <w:b/>
          <w:sz w:val="36"/>
        </w:rPr>
      </w:pPr>
      <w:r>
        <w:rPr>
          <w:b/>
          <w:sz w:val="36"/>
        </w:rPr>
        <w:t>Sie=Ihr</w:t>
      </w:r>
    </w:p>
    <w:p w:rsidR="008B0D6B" w:rsidP="008B0D6B" w:rsidRDefault="008B0D6B" w14:paraId="491D3B47" w14:textId="77777777">
      <w:pPr>
        <w:rPr>
          <w:b/>
          <w:sz w:val="36"/>
        </w:rPr>
      </w:pPr>
      <w:r>
        <w:rPr>
          <w:b/>
          <w:sz w:val="36"/>
        </w:rPr>
        <w:t>sie=ihr</w:t>
      </w:r>
    </w:p>
    <w:p w:rsidR="008B0D6B" w:rsidP="008B0D6B" w:rsidRDefault="008B0D6B" w14:paraId="6D98A12B" w14:textId="77777777">
      <w:pPr>
        <w:rPr>
          <w:b/>
          <w:sz w:val="36"/>
        </w:rPr>
      </w:pPr>
    </w:p>
    <w:p w:rsidR="008B0D6B" w:rsidP="008B0D6B" w:rsidRDefault="008B0D6B" w14:paraId="2946DB82" w14:textId="77777777">
      <w:pPr>
        <w:rPr>
          <w:b/>
          <w:sz w:val="36"/>
        </w:rPr>
      </w:pPr>
    </w:p>
    <w:p w:rsidR="008B0D6B" w:rsidP="008B0D6B" w:rsidRDefault="008B0D6B" w14:paraId="5997CC1D" w14:textId="77777777">
      <w:pPr>
        <w:rPr>
          <w:b/>
          <w:sz w:val="36"/>
        </w:rPr>
      </w:pPr>
    </w:p>
    <w:p w:rsidR="008B0D6B" w:rsidP="008B0D6B" w:rsidRDefault="008B0D6B" w14:paraId="110FFD37" w14:textId="77777777">
      <w:pPr>
        <w:rPr>
          <w:b/>
          <w:sz w:val="36"/>
        </w:rPr>
      </w:pPr>
    </w:p>
    <w:p w:rsidR="003F0F72" w:rsidP="008B0D6B" w:rsidRDefault="003F0F72" w14:paraId="6B699379" w14:textId="77777777">
      <w:pPr>
        <w:rPr>
          <w:b/>
          <w:sz w:val="36"/>
        </w:rPr>
      </w:pPr>
    </w:p>
    <w:p w:rsidR="003F0F72" w:rsidP="008B0D6B" w:rsidRDefault="003F0F72" w14:paraId="3FE9F23F" w14:textId="77777777">
      <w:pPr>
        <w:rPr>
          <w:b/>
          <w:sz w:val="36"/>
        </w:rPr>
      </w:pPr>
    </w:p>
    <w:p w:rsidR="008B0D6B" w:rsidP="008B0D6B" w:rsidRDefault="008B0D6B" w14:paraId="1F72F646" w14:textId="77777777">
      <w:pPr>
        <w:rPr>
          <w:b/>
          <w:sz w:val="36"/>
        </w:rPr>
      </w:pPr>
    </w:p>
    <w:p w:rsidR="008B0D6B" w:rsidP="008B0D6B" w:rsidRDefault="008B0D6B" w14:paraId="08CE6F91" w14:textId="77777777">
      <w:pPr>
        <w:rPr>
          <w:b/>
          <w:sz w:val="36"/>
        </w:rPr>
      </w:pPr>
    </w:p>
    <w:p w:rsidR="008B0D6B" w:rsidP="008B0D6B" w:rsidRDefault="008B0D6B" w14:paraId="61CDCEAD" w14:textId="77777777">
      <w:pPr>
        <w:rPr>
          <w:b/>
          <w:sz w:val="36"/>
        </w:rPr>
      </w:pPr>
    </w:p>
    <w:p w:rsidR="008B0D6B" w:rsidP="008B0D6B" w:rsidRDefault="008B0D6B" w14:paraId="6BB9E253" w14:textId="77777777">
      <w:pPr>
        <w:rPr>
          <w:b/>
          <w:sz w:val="36"/>
        </w:rPr>
      </w:pPr>
    </w:p>
    <w:p w:rsidR="008B0D6B" w:rsidP="008B0D6B" w:rsidRDefault="008B0D6B" w14:paraId="23DE523C" w14:textId="77777777">
      <w:pPr>
        <w:rPr>
          <w:b/>
          <w:sz w:val="36"/>
        </w:rPr>
      </w:pPr>
    </w:p>
    <w:p w:rsidR="008B0D6B" w:rsidP="008B0D6B" w:rsidRDefault="008B0D6B" w14:paraId="52E56223" w14:textId="77777777">
      <w:pPr>
        <w:rPr>
          <w:b/>
          <w:sz w:val="36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1"/>
        <w:gridCol w:w="7475"/>
      </w:tblGrid>
      <w:tr w:rsidRPr="00BD1240" w:rsidR="008B0D6B" w:rsidTr="00012DD0" w14:paraId="79609A8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6478D933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d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rf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07FE5AB5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llowed to (in the sense of permission)</w:t>
            </w:r>
          </w:p>
        </w:tc>
      </w:tr>
      <w:tr w:rsidRPr="00BD1240" w:rsidR="008B0D6B" w:rsidTr="00012DD0" w14:paraId="3EADFD4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4E0746E1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k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nn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0EF8CF22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able to (in the sense of ability)</w:t>
            </w:r>
          </w:p>
        </w:tc>
      </w:tr>
      <w:tr w:rsidRPr="00BD1240" w:rsidR="008B0D6B" w:rsidTr="00012DD0" w14:paraId="51DBABA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0062D51C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üss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3E8E4DD5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have to</w:t>
            </w:r>
          </w:p>
        </w:tc>
      </w:tr>
      <w:tr w:rsidRPr="00BD1240" w:rsidR="008B0D6B" w:rsidTr="00012DD0" w14:paraId="6061C90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6C56F1F5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m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ög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5E63C2C8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like to</w:t>
            </w:r>
          </w:p>
        </w:tc>
      </w:tr>
      <w:tr w:rsidRPr="00BD1240" w:rsidR="008B0D6B" w:rsidTr="00012DD0" w14:paraId="5216834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390ABA82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s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1A185EFC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be supposed to</w:t>
            </w:r>
          </w:p>
        </w:tc>
      </w:tr>
      <w:tr w:rsidRPr="00BD1240" w:rsidR="008B0D6B" w:rsidTr="00012DD0" w14:paraId="64C1339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:rsidRPr="00BD1240" w:rsidR="008B0D6B" w:rsidP="00012DD0" w:rsidRDefault="008B0D6B" w14:paraId="103558F3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</w:pP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w</w:t>
            </w:r>
            <w:r w:rsidRPr="00BD1240"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ollen</w:t>
            </w:r>
            <w:r>
              <w:rPr>
                <w:rFonts w:eastAsia="Times New Roman" w:cs="Times New Roman"/>
                <w:b/>
                <w:sz w:val="40"/>
                <w:szCs w:val="24"/>
                <w:lang w:val="de-DE" w:eastAsia="en-GB"/>
              </w:rPr>
              <w:t>=</w:t>
            </w:r>
          </w:p>
        </w:tc>
        <w:tc>
          <w:tcPr>
            <w:tcW w:w="0" w:type="auto"/>
            <w:vAlign w:val="center"/>
            <w:hideMark/>
          </w:tcPr>
          <w:p w:rsidRPr="00BD1240" w:rsidR="008B0D6B" w:rsidP="00012DD0" w:rsidRDefault="008B0D6B" w14:paraId="65A9CC0A" w14:textId="77777777">
            <w:pPr>
              <w:spacing w:after="0" w:line="240" w:lineRule="auto"/>
              <w:rPr>
                <w:rFonts w:eastAsia="Times New Roman" w:cs="Times New Roman"/>
                <w:b/>
                <w:sz w:val="40"/>
                <w:szCs w:val="24"/>
                <w:lang w:eastAsia="en-GB"/>
              </w:rPr>
            </w:pPr>
            <w:r w:rsidRPr="00BD1240">
              <w:rPr>
                <w:rFonts w:eastAsia="Times New Roman" w:cs="Times New Roman"/>
                <w:b/>
                <w:sz w:val="40"/>
                <w:szCs w:val="24"/>
                <w:lang w:eastAsia="en-GB"/>
              </w:rPr>
              <w:t>to want to</w:t>
            </w:r>
          </w:p>
        </w:tc>
      </w:tr>
    </w:tbl>
    <w:p w:rsidR="008B0D6B" w:rsidP="008B0D6B" w:rsidRDefault="008B0D6B" w14:paraId="07547A01" w14:textId="77777777">
      <w:pPr>
        <w:jc w:val="center"/>
        <w:rPr>
          <w:b/>
          <w:sz w:val="44"/>
        </w:rPr>
      </w:pPr>
    </w:p>
    <w:p w:rsidR="008B0D6B" w:rsidP="008B0D6B" w:rsidRDefault="008B0D6B" w14:paraId="18218DD7" w14:textId="77777777">
      <w:pPr>
        <w:jc w:val="center"/>
        <w:rPr>
          <w:b/>
          <w:sz w:val="44"/>
        </w:rPr>
      </w:pPr>
      <w:r w:rsidRPr="00AB617D">
        <w:rPr>
          <w:b/>
          <w:sz w:val="44"/>
        </w:rPr>
        <w:t>Modal Verbs</w:t>
      </w:r>
    </w:p>
    <w:p w:rsidRPr="00AB617D" w:rsidR="008B0D6B" w:rsidP="008B0D6B" w:rsidRDefault="008B0D6B" w14:paraId="6F80043E" w14:textId="77777777">
      <w:pPr>
        <w:ind w:hanging="900"/>
        <w:rPr>
          <w:rFonts w:cs="Times New Roman"/>
          <w:b/>
          <w:sz w:val="36"/>
        </w:rPr>
      </w:pPr>
      <w:r w:rsidRPr="00AB617D">
        <w:rPr>
          <w:rFonts w:cs="Times New Roman"/>
          <w:b/>
          <w:sz w:val="36"/>
        </w:rPr>
        <w:t xml:space="preserve">      </w:t>
      </w:r>
      <w:r>
        <w:rPr>
          <w:rFonts w:cs="Times New Roman"/>
          <w:b/>
          <w:sz w:val="36"/>
        </w:rPr>
        <w:t xml:space="preserve">                  </w:t>
      </w:r>
      <w:r w:rsidRPr="00AB617D">
        <w:rPr>
          <w:rFonts w:cs="Times New Roman"/>
          <w:b/>
          <w:sz w:val="36"/>
        </w:rPr>
        <w:t>k</w:t>
      </w:r>
      <w:r>
        <w:rPr>
          <w:rFonts w:cs="Times New Roman"/>
          <w:b/>
          <w:sz w:val="36"/>
        </w:rPr>
        <w:t xml:space="preserve">önnen   </w:t>
      </w:r>
      <w:r w:rsidRPr="00AB617D">
        <w:rPr>
          <w:rFonts w:cs="Times New Roman"/>
          <w:b/>
          <w:sz w:val="36"/>
        </w:rPr>
        <w:t xml:space="preserve">müssen, dürfen,  </w:t>
      </w:r>
      <w:r>
        <w:rPr>
          <w:rFonts w:cs="Times New Roman"/>
          <w:b/>
          <w:sz w:val="36"/>
        </w:rPr>
        <w:t xml:space="preserve"> </w:t>
      </w:r>
      <w:r w:rsidRPr="00AB617D">
        <w:rPr>
          <w:rFonts w:cs="Times New Roman"/>
          <w:b/>
          <w:sz w:val="36"/>
        </w:rPr>
        <w:t xml:space="preserve">sollen,  </w:t>
      </w:r>
      <w:r>
        <w:rPr>
          <w:rFonts w:cs="Times New Roman"/>
          <w:b/>
          <w:sz w:val="36"/>
        </w:rPr>
        <w:t xml:space="preserve"> </w:t>
      </w:r>
      <w:r w:rsidRPr="00AB617D">
        <w:rPr>
          <w:rFonts w:cs="Times New Roman"/>
          <w:b/>
          <w:sz w:val="36"/>
        </w:rPr>
        <w:t xml:space="preserve">wollen,  </w:t>
      </w:r>
      <w:r>
        <w:rPr>
          <w:rFonts w:cs="Times New Roman"/>
          <w:b/>
          <w:sz w:val="36"/>
        </w:rPr>
        <w:t xml:space="preserve"> </w:t>
      </w:r>
      <w:r w:rsidRPr="00AB617D">
        <w:rPr>
          <w:rFonts w:cs="Times New Roman"/>
          <w:b/>
          <w:sz w:val="36"/>
        </w:rPr>
        <w:t>mögen</w:t>
      </w:r>
    </w:p>
    <w:p w:rsidRPr="00243E70" w:rsidR="008B0D6B" w:rsidP="008B0D6B" w:rsidRDefault="008B0D6B" w14:paraId="386F1842" w14:textId="77777777">
      <w:pPr>
        <w:ind w:hanging="720"/>
        <w:rPr>
          <w:rFonts w:cs="Times New Roman"/>
          <w:b/>
          <w:color w:val="0070C0"/>
          <w:sz w:val="36"/>
        </w:rPr>
      </w:pPr>
      <w:r w:rsidRPr="00243E70">
        <w:rPr>
          <w:rFonts w:cs="Times New Roman"/>
          <w:b/>
          <w:color w:val="0070C0"/>
          <w:sz w:val="36"/>
        </w:rPr>
        <w:t>ich                 kann      muss       darf        soll       will           mag</w:t>
      </w:r>
    </w:p>
    <w:p w:rsidR="008B0D6B" w:rsidP="008B0D6B" w:rsidRDefault="008B0D6B" w14:paraId="0A665022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u                kannst     musst     darfst      sollst     willst       magst</w:t>
      </w:r>
    </w:p>
    <w:p w:rsidR="008B0D6B" w:rsidP="008B0D6B" w:rsidRDefault="008B0D6B" w14:paraId="063102CC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ihr               könnt      müsst      dürft       sollt      wollt         mögt      </w:t>
      </w:r>
    </w:p>
    <w:p w:rsidRPr="00243E70" w:rsidR="008B0D6B" w:rsidP="008B0D6B" w:rsidRDefault="008B0D6B" w14:paraId="42D6E932" w14:textId="77777777">
      <w:pPr>
        <w:ind w:hanging="720"/>
        <w:rPr>
          <w:rFonts w:cs="Times New Roman"/>
          <w:b/>
          <w:color w:val="0070C0"/>
          <w:sz w:val="36"/>
        </w:rPr>
      </w:pPr>
      <w:r w:rsidRPr="00243E70">
        <w:rPr>
          <w:rFonts w:cs="Times New Roman"/>
          <w:b/>
          <w:color w:val="0070C0"/>
          <w:sz w:val="36"/>
        </w:rPr>
        <w:t>er/sie/es      kann         muss     darf         soll       will           mag</w:t>
      </w:r>
    </w:p>
    <w:p w:rsidR="008B0D6B" w:rsidP="008B0D6B" w:rsidRDefault="008B0D6B" w14:paraId="4CB235A9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wir/Sie/sie können     müssen   dürfen    sollen   wollen     mögen</w:t>
      </w:r>
    </w:p>
    <w:p w:rsidR="008B0D6B" w:rsidP="008B0D6B" w:rsidRDefault="008B0D6B" w14:paraId="5043CB0F" w14:textId="77777777">
      <w:pPr>
        <w:ind w:hanging="720"/>
        <w:rPr>
          <w:rFonts w:cs="Times New Roman"/>
          <w:b/>
          <w:sz w:val="36"/>
        </w:rPr>
      </w:pPr>
    </w:p>
    <w:p w:rsidR="008B0D6B" w:rsidP="008B0D6B" w:rsidRDefault="003F0F72" w14:paraId="25C47708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 xml:space="preserve"> </w:t>
      </w:r>
      <w:r w:rsidR="008B0D6B">
        <w:rPr>
          <w:rFonts w:cs="Times New Roman"/>
          <w:b/>
          <w:sz w:val="36"/>
        </w:rPr>
        <w:t>Der Student spricht Deutsch.</w:t>
      </w:r>
    </w:p>
    <w:p w:rsidR="008B0D6B" w:rsidP="008B0D6B" w:rsidRDefault="008B0D6B" w14:paraId="48870690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er Student kann Deutsch sprechen.</w:t>
      </w:r>
    </w:p>
    <w:p w:rsidR="008B0D6B" w:rsidP="008B0D6B" w:rsidRDefault="008B0D6B" w14:paraId="07459315" w14:textId="77777777">
      <w:pPr>
        <w:ind w:hanging="720"/>
        <w:rPr>
          <w:rFonts w:cs="Times New Roman"/>
          <w:b/>
          <w:sz w:val="36"/>
        </w:rPr>
      </w:pPr>
    </w:p>
    <w:p w:rsidR="008B0D6B" w:rsidP="008B0D6B" w:rsidRDefault="008B0D6B" w14:paraId="2D8DC21F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Kann der Student Deutsch sprechen?</w:t>
      </w:r>
    </w:p>
    <w:p w:rsidR="008B0D6B" w:rsidP="008B0D6B" w:rsidRDefault="008B0D6B" w14:paraId="15610BEA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Nein, der student kann nicht Deutsch sprechen.</w:t>
      </w:r>
    </w:p>
    <w:p w:rsidR="008B0D6B" w:rsidP="008B0D6B" w:rsidRDefault="008B0D6B" w14:paraId="6537F28F" w14:textId="77777777">
      <w:pPr>
        <w:ind w:hanging="720"/>
        <w:rPr>
          <w:rFonts w:cs="Times New Roman"/>
          <w:b/>
          <w:sz w:val="36"/>
        </w:rPr>
      </w:pPr>
    </w:p>
    <w:p w:rsidR="008B0D6B" w:rsidP="008B0D6B" w:rsidRDefault="008B0D6B" w14:paraId="6DFB9E20" w14:textId="77777777">
      <w:pPr>
        <w:ind w:hanging="720"/>
        <w:rPr>
          <w:rFonts w:cs="Times New Roman"/>
          <w:b/>
          <w:sz w:val="36"/>
        </w:rPr>
      </w:pPr>
    </w:p>
    <w:p w:rsidR="008B0D6B" w:rsidP="008B0D6B" w:rsidRDefault="008B0D6B" w14:paraId="65EDFA19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Spricht der Amerikaner Hindi?</w:t>
      </w:r>
    </w:p>
    <w:p w:rsidR="008B0D6B" w:rsidP="008B0D6B" w:rsidRDefault="008B0D6B" w14:paraId="2D99C15C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ie Studenten spielen Fußball.</w:t>
      </w:r>
    </w:p>
    <w:p w:rsidR="008B0D6B" w:rsidP="008B0D6B" w:rsidRDefault="008B0D6B" w14:paraId="0659B82E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ie Frau bringt dem Kind ein neues Buch.</w:t>
      </w:r>
    </w:p>
    <w:p w:rsidR="008B0D6B" w:rsidP="008B0D6B" w:rsidRDefault="008B0D6B" w14:paraId="56BD2A27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er Professor fährt nach Deutschland.</w:t>
      </w:r>
    </w:p>
    <w:p w:rsidR="008B0D6B" w:rsidP="008B0D6B" w:rsidRDefault="008B0D6B" w14:paraId="1E0BD9C1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as Kind trinkt Milch.</w:t>
      </w:r>
    </w:p>
    <w:p w:rsidR="008B0D6B" w:rsidP="008B0D6B" w:rsidRDefault="008B0D6B" w14:paraId="096FC31D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Kann der Amerikaner Hindi sprechen?</w:t>
      </w:r>
    </w:p>
    <w:p w:rsidR="008B0D6B" w:rsidP="008B0D6B" w:rsidRDefault="008B0D6B" w14:paraId="08493D5C" w14:textId="77777777">
      <w:pPr>
        <w:ind w:hanging="720"/>
        <w:rPr>
          <w:rFonts w:cs="Times New Roman"/>
          <w:b/>
          <w:sz w:val="36"/>
        </w:rPr>
      </w:pPr>
      <w:r>
        <w:rPr>
          <w:rFonts w:cs="Times New Roman"/>
          <w:b/>
          <w:sz w:val="36"/>
        </w:rPr>
        <w:t>Die Studenten mögen Fußball spielen.</w:t>
      </w:r>
    </w:p>
    <w:p w:rsidR="008B0D6B" w:rsidP="008B0D6B" w:rsidRDefault="008B0D6B" w14:paraId="70DF9E56" w14:textId="77777777">
      <w:pPr>
        <w:ind w:hanging="720"/>
        <w:rPr>
          <w:rFonts w:cs="Times New Roman"/>
          <w:b/>
          <w:sz w:val="36"/>
        </w:rPr>
      </w:pPr>
    </w:p>
    <w:p w:rsidR="006A7606" w:rsidP="0091304C" w:rsidRDefault="0091304C" w14:paraId="45C40484" w14:textId="77777777">
      <w:pPr>
        <w:pStyle w:val="ListParagraph"/>
        <w:jc w:val="center"/>
        <w:rPr>
          <w:b/>
          <w:color w:val="FF0000"/>
          <w:sz w:val="36"/>
        </w:rPr>
      </w:pPr>
      <w:r w:rsidRPr="0091304C">
        <w:rPr>
          <w:b/>
          <w:color w:val="FF0000"/>
          <w:sz w:val="36"/>
        </w:rPr>
        <w:t>German Numbers</w:t>
      </w:r>
    </w:p>
    <w:p w:rsidR="0091304C" w:rsidP="0091304C" w:rsidRDefault="0091304C" w14:paraId="44E871BC" w14:textId="77777777">
      <w:pPr>
        <w:pStyle w:val="ListParagraph"/>
        <w:jc w:val="center"/>
        <w:rPr>
          <w:b/>
          <w:color w:val="FF0000"/>
          <w:sz w:val="36"/>
        </w:rPr>
      </w:pPr>
    </w:p>
    <w:p w:rsidR="0091304C" w:rsidP="0091304C" w:rsidRDefault="0091304C" w14:paraId="1C21F849" w14:textId="77777777">
      <w:pPr>
        <w:pStyle w:val="ListParagraph"/>
        <w:rPr>
          <w:b/>
          <w:sz w:val="36"/>
        </w:rPr>
      </w:pPr>
      <w:r w:rsidRPr="0091304C">
        <w:rPr>
          <w:b/>
          <w:sz w:val="36"/>
        </w:rPr>
        <w:t>Wie alt sind Sie?</w:t>
      </w:r>
    </w:p>
    <w:p w:rsidR="00742844" w:rsidP="0091304C" w:rsidRDefault="00742844" w14:paraId="144A5D23" w14:textId="77777777">
      <w:pPr>
        <w:pStyle w:val="ListParagraph"/>
        <w:rPr>
          <w:b/>
          <w:sz w:val="36"/>
        </w:rPr>
      </w:pPr>
    </w:p>
    <w:p w:rsidR="00742844" w:rsidP="0091304C" w:rsidRDefault="00742844" w14:paraId="0304BD30" w14:textId="77777777">
      <w:pPr>
        <w:pStyle w:val="ListParagraph"/>
        <w:rPr>
          <w:b/>
          <w:sz w:val="36"/>
        </w:rPr>
      </w:pPr>
      <w:r>
        <w:rPr>
          <w:b/>
          <w:sz w:val="36"/>
        </w:rPr>
        <w:t>Ich bin 26 Jahre alt.</w:t>
      </w:r>
    </w:p>
    <w:p w:rsidRPr="0091304C" w:rsidR="0091304C" w:rsidP="0091304C" w:rsidRDefault="00742844" w14:paraId="10D8FE3D" w14:textId="77777777">
      <w:pPr>
        <w:pStyle w:val="ListParagraph"/>
        <w:rPr>
          <w:b/>
          <w:sz w:val="36"/>
        </w:rPr>
      </w:pPr>
      <w:r>
        <w:rPr>
          <w:b/>
          <w:sz w:val="36"/>
        </w:rPr>
        <w:t>26=  sechs und zwanzig</w:t>
      </w:r>
    </w:p>
    <w:p w:rsidR="0091304C" w:rsidP="0091304C" w:rsidRDefault="0091304C" w14:paraId="738610EB" w14:textId="77777777">
      <w:pPr>
        <w:pStyle w:val="ListParagraph"/>
        <w:rPr>
          <w:b/>
          <w:color w:val="FF0000"/>
          <w:sz w:val="36"/>
        </w:rPr>
      </w:pPr>
    </w:p>
    <w:p w:rsidR="0091304C" w:rsidP="0091304C" w:rsidRDefault="00742844" w14:paraId="06E5705E" w14:textId="77777777">
      <w:pPr>
        <w:pStyle w:val="ListParagraph"/>
        <w:rPr>
          <w:b/>
          <w:sz w:val="36"/>
        </w:rPr>
      </w:pPr>
      <w:r>
        <w:rPr>
          <w:b/>
          <w:sz w:val="36"/>
        </w:rPr>
        <w:t>49,  178,  6789,  1980,  10078</w:t>
      </w:r>
    </w:p>
    <w:p w:rsidR="00742844" w:rsidP="0091304C" w:rsidRDefault="00742844" w14:paraId="746D45E8" w14:textId="77777777">
      <w:pPr>
        <w:pStyle w:val="ListParagraph"/>
        <w:rPr>
          <w:b/>
          <w:sz w:val="36"/>
        </w:rPr>
      </w:pPr>
      <w:r>
        <w:rPr>
          <w:b/>
          <w:sz w:val="36"/>
        </w:rPr>
        <w:t>neun und vierzig</w:t>
      </w:r>
    </w:p>
    <w:p w:rsidR="00742844" w:rsidP="0091304C" w:rsidRDefault="00742844" w14:paraId="49BDE820" w14:textId="77777777">
      <w:pPr>
        <w:pStyle w:val="ListParagraph"/>
        <w:rPr>
          <w:b/>
          <w:sz w:val="36"/>
        </w:rPr>
      </w:pPr>
      <w:r>
        <w:rPr>
          <w:b/>
          <w:sz w:val="36"/>
        </w:rPr>
        <w:t>ein hundert acht und siebzig</w:t>
      </w:r>
    </w:p>
    <w:p w:rsidR="00742844" w:rsidP="0091304C" w:rsidRDefault="00742844" w14:paraId="637805D2" w14:textId="77777777">
      <w:pPr>
        <w:pStyle w:val="ListParagraph"/>
        <w:rPr>
          <w:b/>
          <w:sz w:val="36"/>
        </w:rPr>
      </w:pPr>
    </w:p>
    <w:p w:rsidR="00742844" w:rsidP="0091304C" w:rsidRDefault="00742844" w14:paraId="2D2DEDDD" w14:textId="77777777">
      <w:pPr>
        <w:pStyle w:val="ListParagraph"/>
        <w:rPr>
          <w:b/>
          <w:sz w:val="36"/>
        </w:rPr>
      </w:pPr>
      <w:r>
        <w:rPr>
          <w:b/>
          <w:sz w:val="36"/>
        </w:rPr>
        <w:t>sechs tausend sieben hundert neun und achtzig</w:t>
      </w:r>
    </w:p>
    <w:p w:rsidR="00742844" w:rsidP="0091304C" w:rsidRDefault="00742844" w14:paraId="15113782" w14:textId="77777777">
      <w:pPr>
        <w:pStyle w:val="ListParagraph"/>
        <w:rPr>
          <w:b/>
          <w:sz w:val="36"/>
        </w:rPr>
      </w:pPr>
      <w:r>
        <w:rPr>
          <w:b/>
          <w:sz w:val="36"/>
        </w:rPr>
        <w:t>21  ein und zwanzig</w:t>
      </w:r>
    </w:p>
    <w:p w:rsidR="008F368D" w:rsidP="0091304C" w:rsidRDefault="008F368D" w14:paraId="1E6166E1" w14:textId="77777777">
      <w:pPr>
        <w:pStyle w:val="ListParagraph"/>
        <w:rPr>
          <w:b/>
          <w:sz w:val="36"/>
        </w:rPr>
      </w:pPr>
      <w:r>
        <w:rPr>
          <w:b/>
          <w:sz w:val="36"/>
        </w:rPr>
        <w:t>Dreißig</w:t>
      </w:r>
    </w:p>
    <w:p w:rsidR="008F368D" w:rsidP="0091304C" w:rsidRDefault="008F368D" w14:paraId="463F29E8" w14:textId="77777777">
      <w:pPr>
        <w:pStyle w:val="ListParagraph"/>
        <w:rPr>
          <w:b/>
          <w:sz w:val="36"/>
        </w:rPr>
      </w:pPr>
    </w:p>
    <w:p w:rsidR="008F368D" w:rsidP="0091304C" w:rsidRDefault="008F368D" w14:paraId="1B31B87D" w14:textId="77777777">
      <w:pPr>
        <w:pStyle w:val="ListParagraph"/>
        <w:rPr>
          <w:b/>
          <w:sz w:val="36"/>
        </w:rPr>
      </w:pPr>
      <w:r>
        <w:rPr>
          <w:b/>
          <w:sz w:val="36"/>
        </w:rPr>
        <w:t>Million</w:t>
      </w:r>
    </w:p>
    <w:p w:rsidR="008F368D" w:rsidP="0091304C" w:rsidRDefault="008F368D" w14:paraId="3B7B4B86" w14:textId="77777777">
      <w:pPr>
        <w:pStyle w:val="ListParagraph"/>
        <w:rPr>
          <w:b/>
          <w:sz w:val="36"/>
        </w:rPr>
      </w:pPr>
    </w:p>
    <w:p w:rsidR="006270B9" w:rsidP="0091304C" w:rsidRDefault="006270B9" w14:paraId="32DBF986" w14:textId="77777777">
      <w:pPr>
        <w:pStyle w:val="ListParagraph"/>
        <w:rPr>
          <w:b/>
          <w:sz w:val="36"/>
        </w:rPr>
      </w:pPr>
      <w:r>
        <w:rPr>
          <w:b/>
          <w:sz w:val="36"/>
        </w:rPr>
        <w:t>M</w:t>
      </w:r>
      <w:r w:rsidR="00725D37">
        <w:rPr>
          <w:b/>
          <w:sz w:val="36"/>
        </w:rPr>
        <w:t xml:space="preserve">      F      N       Plu</w:t>
      </w:r>
    </w:p>
    <w:p w:rsidRPr="00725D37" w:rsidR="008F368D" w:rsidP="0091304C" w:rsidRDefault="006270B9" w14:paraId="3A20F390" w14:textId="77777777">
      <w:pPr>
        <w:pStyle w:val="ListParagraph"/>
        <w:rPr>
          <w:b/>
          <w:color w:val="00B0F0"/>
          <w:sz w:val="36"/>
        </w:rPr>
      </w:pPr>
      <w:r>
        <w:rPr>
          <w:b/>
          <w:sz w:val="36"/>
        </w:rPr>
        <w:t>der   die   das</w:t>
      </w:r>
      <w:r w:rsidR="00725D37">
        <w:rPr>
          <w:b/>
          <w:sz w:val="36"/>
        </w:rPr>
        <w:t xml:space="preserve">     die          </w:t>
      </w:r>
      <w:r w:rsidRPr="00725D37" w:rsidR="00725D37">
        <w:rPr>
          <w:b/>
          <w:color w:val="00B0F0"/>
          <w:sz w:val="36"/>
        </w:rPr>
        <w:t>Nominative</w:t>
      </w:r>
      <w:r w:rsidR="00725D37">
        <w:rPr>
          <w:b/>
          <w:color w:val="00B0F0"/>
          <w:sz w:val="36"/>
        </w:rPr>
        <w:t xml:space="preserve"> (subject)</w:t>
      </w:r>
    </w:p>
    <w:p w:rsidR="00725D37" w:rsidP="0091304C" w:rsidRDefault="00725D37" w14:paraId="51130AFC" w14:textId="77777777">
      <w:pPr>
        <w:pStyle w:val="ListParagraph"/>
        <w:rPr>
          <w:b/>
          <w:sz w:val="36"/>
        </w:rPr>
      </w:pPr>
      <w:r>
        <w:rPr>
          <w:b/>
          <w:sz w:val="36"/>
        </w:rPr>
        <w:t>ein   eine   ein    ---</w:t>
      </w:r>
    </w:p>
    <w:p w:rsidR="00725D37" w:rsidP="0091304C" w:rsidRDefault="00725D37" w14:paraId="3A0FF5F2" w14:textId="77777777">
      <w:pPr>
        <w:pStyle w:val="ListParagraph"/>
        <w:rPr>
          <w:b/>
          <w:sz w:val="36"/>
        </w:rPr>
      </w:pPr>
    </w:p>
    <w:p w:rsidR="00725D37" w:rsidP="0091304C" w:rsidRDefault="00725D37" w14:paraId="39BCCC72" w14:textId="77777777">
      <w:pPr>
        <w:pStyle w:val="ListParagraph"/>
        <w:rPr>
          <w:b/>
          <w:sz w:val="36"/>
        </w:rPr>
      </w:pPr>
      <w:r w:rsidRPr="00725D37">
        <w:rPr>
          <w:b/>
          <w:color w:val="FF0000"/>
          <w:sz w:val="36"/>
        </w:rPr>
        <w:t>den</w:t>
      </w:r>
      <w:r>
        <w:rPr>
          <w:b/>
          <w:sz w:val="36"/>
        </w:rPr>
        <w:t xml:space="preserve">  die das       die           </w:t>
      </w:r>
      <w:r w:rsidRPr="00725D37">
        <w:rPr>
          <w:b/>
          <w:color w:val="00B0F0"/>
          <w:sz w:val="36"/>
        </w:rPr>
        <w:t>Accusative</w:t>
      </w:r>
      <w:r>
        <w:rPr>
          <w:b/>
          <w:color w:val="00B0F0"/>
          <w:sz w:val="36"/>
        </w:rPr>
        <w:t xml:space="preserve"> (direct object)</w:t>
      </w:r>
    </w:p>
    <w:p w:rsidR="00725D37" w:rsidP="0091304C" w:rsidRDefault="00725D37" w14:paraId="3EF935CE" w14:textId="77777777">
      <w:pPr>
        <w:pStyle w:val="ListParagraph"/>
        <w:rPr>
          <w:b/>
          <w:sz w:val="36"/>
        </w:rPr>
      </w:pPr>
      <w:r>
        <w:rPr>
          <w:b/>
          <w:color w:val="FF0000"/>
          <w:sz w:val="36"/>
        </w:rPr>
        <w:t xml:space="preserve">einen  </w:t>
      </w:r>
      <w:r w:rsidRPr="00725D37">
        <w:rPr>
          <w:b/>
          <w:sz w:val="36"/>
        </w:rPr>
        <w:t>eine  ein  ----</w:t>
      </w:r>
    </w:p>
    <w:p w:rsidR="00725D37" w:rsidP="0091304C" w:rsidRDefault="00725D37" w14:paraId="5630AD66" w14:textId="77777777">
      <w:pPr>
        <w:pStyle w:val="ListParagraph"/>
        <w:rPr>
          <w:b/>
          <w:sz w:val="36"/>
        </w:rPr>
      </w:pPr>
    </w:p>
    <w:p w:rsidR="00725D37" w:rsidP="2F4F04BD" w:rsidRDefault="00725D37" w14:paraId="059F6CB6" w14:textId="6DAF8FFA">
      <w:pPr>
        <w:pStyle w:val="ListParagraph"/>
        <w:rPr>
          <w:b w:val="1"/>
          <w:bCs w:val="1"/>
          <w:sz w:val="36"/>
          <w:szCs w:val="36"/>
        </w:rPr>
      </w:pPr>
      <w:proofErr w:type="spellStart"/>
      <w:r w:rsidRPr="2F4F04BD" w:rsidR="5EA7622C">
        <w:rPr>
          <w:b w:val="1"/>
          <w:bCs w:val="1"/>
          <w:color w:val="FF0000"/>
          <w:sz w:val="36"/>
          <w:szCs w:val="36"/>
        </w:rPr>
        <w:t>dem</w:t>
      </w:r>
      <w:proofErr w:type="spellEnd"/>
      <w:r w:rsidRPr="2F4F04BD" w:rsidR="5EA7622C">
        <w:rPr>
          <w:b w:val="1"/>
          <w:bCs w:val="1"/>
          <w:sz w:val="36"/>
          <w:szCs w:val="36"/>
        </w:rPr>
        <w:t xml:space="preserve">   der       </w:t>
      </w:r>
      <w:proofErr w:type="spellStart"/>
      <w:r w:rsidRPr="2F4F04BD" w:rsidR="5EA7622C">
        <w:rPr>
          <w:b w:val="1"/>
          <w:bCs w:val="1"/>
          <w:sz w:val="36"/>
          <w:szCs w:val="36"/>
        </w:rPr>
        <w:t>dem</w:t>
      </w:r>
      <w:proofErr w:type="spellEnd"/>
      <w:r w:rsidRPr="2F4F04BD" w:rsidR="5EA7622C">
        <w:rPr>
          <w:b w:val="1"/>
          <w:bCs w:val="1"/>
          <w:sz w:val="36"/>
          <w:szCs w:val="36"/>
        </w:rPr>
        <w:t xml:space="preserve">          den      </w:t>
      </w:r>
      <w:r w:rsidRPr="2F4F04BD" w:rsidR="5EA7622C">
        <w:rPr>
          <w:b w:val="1"/>
          <w:bCs w:val="1"/>
          <w:color w:val="00B0F0"/>
          <w:sz w:val="36"/>
          <w:szCs w:val="36"/>
        </w:rPr>
        <w:t>Dative</w:t>
      </w:r>
      <w:r w:rsidRPr="2F4F04BD" w:rsidR="5EA7622C">
        <w:rPr>
          <w:b w:val="1"/>
          <w:bCs w:val="1"/>
          <w:color w:val="00B0F0"/>
          <w:sz w:val="36"/>
          <w:szCs w:val="36"/>
        </w:rPr>
        <w:t xml:space="preserve"> (ind</w:t>
      </w:r>
      <w:r w:rsidRPr="2F4F04BD" w:rsidR="06C5BF16">
        <w:rPr>
          <w:b w:val="1"/>
          <w:bCs w:val="1"/>
          <w:color w:val="00B0F0"/>
          <w:sz w:val="36"/>
          <w:szCs w:val="36"/>
        </w:rPr>
        <w:t xml:space="preserve">. </w:t>
      </w:r>
      <w:r w:rsidRPr="2F4F04BD" w:rsidR="5EA7622C">
        <w:rPr>
          <w:b w:val="1"/>
          <w:bCs w:val="1"/>
          <w:color w:val="00B0F0"/>
          <w:sz w:val="36"/>
          <w:szCs w:val="36"/>
        </w:rPr>
        <w:t>object)</w:t>
      </w:r>
    </w:p>
    <w:p w:rsidR="00725D37" w:rsidP="0091304C" w:rsidRDefault="00725D37" w14:paraId="7B9FA77F" w14:textId="77777777">
      <w:pPr>
        <w:pStyle w:val="ListParagraph"/>
        <w:rPr>
          <w:b/>
          <w:sz w:val="36"/>
        </w:rPr>
      </w:pPr>
      <w:r w:rsidRPr="00725D37">
        <w:rPr>
          <w:b/>
          <w:color w:val="FF0000"/>
          <w:sz w:val="36"/>
        </w:rPr>
        <w:t>einem</w:t>
      </w:r>
      <w:r>
        <w:rPr>
          <w:b/>
          <w:sz w:val="36"/>
        </w:rPr>
        <w:t xml:space="preserve">  einer  einem    ---</w:t>
      </w:r>
    </w:p>
    <w:p w:rsidR="00725D37" w:rsidP="0091304C" w:rsidRDefault="00725D37" w14:paraId="61829076" w14:textId="77777777">
      <w:pPr>
        <w:pStyle w:val="ListParagraph"/>
        <w:rPr>
          <w:b/>
          <w:sz w:val="36"/>
        </w:rPr>
      </w:pPr>
    </w:p>
    <w:p w:rsidRPr="00725D37" w:rsidR="00725D37" w:rsidP="0091304C" w:rsidRDefault="00725D37" w14:paraId="2BA226A1" w14:textId="77777777">
      <w:pPr>
        <w:pStyle w:val="ListParagraph"/>
        <w:rPr>
          <w:b/>
          <w:sz w:val="36"/>
        </w:rPr>
      </w:pPr>
    </w:p>
    <w:p w:rsidR="00725D37" w:rsidP="0091304C" w:rsidRDefault="00D178D3" w14:paraId="232A270D" w14:textId="77777777">
      <w:pPr>
        <w:pStyle w:val="ListParagraph"/>
        <w:rPr>
          <w:b/>
          <w:sz w:val="36"/>
        </w:rPr>
      </w:pPr>
      <w:r>
        <w:rPr>
          <w:b/>
          <w:sz w:val="36"/>
          <w:u w:val="single"/>
        </w:rPr>
        <w:t>Der</w:t>
      </w:r>
      <w:r w:rsidRPr="009946D8">
        <w:rPr>
          <w:b/>
          <w:sz w:val="36"/>
          <w:u w:val="single"/>
        </w:rPr>
        <w:t xml:space="preserve"> Student</w:t>
      </w:r>
      <w:r>
        <w:rPr>
          <w:b/>
          <w:sz w:val="36"/>
          <w:u w:val="single"/>
        </w:rPr>
        <w:t>in</w:t>
      </w:r>
      <w:r>
        <w:rPr>
          <w:b/>
          <w:sz w:val="36"/>
        </w:rPr>
        <w:t xml:space="preserve">    schenkt</w:t>
      </w:r>
      <w:r>
        <w:rPr>
          <w:b/>
          <w:sz w:val="36"/>
          <w:u w:val="single"/>
        </w:rPr>
        <w:t xml:space="preserve">  die</w:t>
      </w:r>
      <w:r w:rsidRPr="009946D8" w:rsidR="009946D8">
        <w:rPr>
          <w:b/>
          <w:sz w:val="36"/>
          <w:u w:val="single"/>
        </w:rPr>
        <w:t xml:space="preserve"> Lehrer</w:t>
      </w:r>
      <w:r>
        <w:rPr>
          <w:b/>
          <w:sz w:val="36"/>
          <w:u w:val="single"/>
        </w:rPr>
        <w:t>in</w:t>
      </w:r>
      <w:r w:rsidR="009946D8">
        <w:rPr>
          <w:b/>
          <w:sz w:val="36"/>
        </w:rPr>
        <w:t xml:space="preserve">      </w:t>
      </w:r>
      <w:r w:rsidRPr="009946D8" w:rsidR="009946D8">
        <w:rPr>
          <w:b/>
          <w:sz w:val="36"/>
          <w:u w:val="single"/>
        </w:rPr>
        <w:t>ein Buch</w:t>
      </w:r>
      <w:r w:rsidR="009946D8">
        <w:rPr>
          <w:b/>
          <w:sz w:val="36"/>
        </w:rPr>
        <w:t>.</w:t>
      </w:r>
    </w:p>
    <w:p w:rsidR="00D178D3" w:rsidP="0091304C" w:rsidRDefault="00D178D3" w14:paraId="17AD93B2" w14:textId="77777777">
      <w:pPr>
        <w:pStyle w:val="ListParagraph"/>
        <w:rPr>
          <w:sz w:val="36"/>
        </w:rPr>
      </w:pPr>
    </w:p>
    <w:p w:rsidR="00D178D3" w:rsidP="0091304C" w:rsidRDefault="00D178D3" w14:paraId="0564AC23" w14:textId="77777777">
      <w:pPr>
        <w:pStyle w:val="ListParagraph"/>
        <w:rPr>
          <w:b/>
          <w:sz w:val="36"/>
        </w:rPr>
      </w:pPr>
      <w:r>
        <w:rPr>
          <w:b/>
          <w:sz w:val="36"/>
        </w:rPr>
        <w:t>ein Füller, kaufen, der Professor, das Kind, heute</w:t>
      </w:r>
    </w:p>
    <w:p w:rsidR="00D178D3" w:rsidP="0091304C" w:rsidRDefault="00D178D3" w14:paraId="0DE4B5B7" w14:textId="77777777">
      <w:pPr>
        <w:pStyle w:val="ListParagraph"/>
        <w:rPr>
          <w:b/>
          <w:sz w:val="36"/>
        </w:rPr>
      </w:pPr>
    </w:p>
    <w:p w:rsidR="00D178D3" w:rsidP="0091304C" w:rsidRDefault="001541EC" w14:paraId="361B85C4" w14:textId="77777777">
      <w:pPr>
        <w:pStyle w:val="ListParagraph"/>
        <w:rPr>
          <w:b/>
          <w:sz w:val="36"/>
        </w:rPr>
      </w:pPr>
      <w:r>
        <w:rPr>
          <w:b/>
          <w:sz w:val="36"/>
        </w:rPr>
        <w:t>Der Professor kauft  dem Kind einen Füller heute.</w:t>
      </w:r>
    </w:p>
    <w:p w:rsidR="001541EC" w:rsidP="0091304C" w:rsidRDefault="001541EC" w14:paraId="66204FF1" w14:textId="77777777">
      <w:pPr>
        <w:pStyle w:val="ListParagraph"/>
        <w:rPr>
          <w:b/>
          <w:sz w:val="36"/>
        </w:rPr>
      </w:pPr>
    </w:p>
    <w:p w:rsidR="001541EC" w:rsidP="0091304C" w:rsidRDefault="001541EC" w14:paraId="2EFBCDD0" w14:textId="77777777">
      <w:pPr>
        <w:pStyle w:val="ListParagraph"/>
        <w:rPr>
          <w:b/>
          <w:sz w:val="36"/>
        </w:rPr>
      </w:pPr>
      <w:r>
        <w:rPr>
          <w:b/>
          <w:sz w:val="36"/>
        </w:rPr>
        <w:t>der Sohn, bringen, die Mutter, ein Fahrrad</w:t>
      </w:r>
    </w:p>
    <w:p w:rsidR="0085619E" w:rsidP="0091304C" w:rsidRDefault="0085619E" w14:paraId="2DBF0D7D" w14:textId="77777777">
      <w:pPr>
        <w:pStyle w:val="ListParagraph"/>
        <w:rPr>
          <w:b/>
          <w:sz w:val="36"/>
        </w:rPr>
      </w:pPr>
    </w:p>
    <w:p w:rsidR="0085619E" w:rsidP="0091304C" w:rsidRDefault="0085619E" w14:paraId="647A2B74" w14:textId="77777777">
      <w:pPr>
        <w:pStyle w:val="ListParagraph"/>
        <w:rPr>
          <w:b/>
          <w:sz w:val="36"/>
        </w:rPr>
      </w:pPr>
      <w:r>
        <w:rPr>
          <w:b/>
          <w:sz w:val="36"/>
        </w:rPr>
        <w:t>Die Mutter bringt dem Sohn ein Farrad.</w:t>
      </w:r>
    </w:p>
    <w:p w:rsidR="0085619E" w:rsidP="0091304C" w:rsidRDefault="0085619E" w14:paraId="6B62F1B3" w14:textId="77777777">
      <w:pPr>
        <w:pStyle w:val="ListParagraph"/>
        <w:rPr>
          <w:b/>
          <w:sz w:val="36"/>
        </w:rPr>
      </w:pPr>
    </w:p>
    <w:p w:rsidR="0085619E" w:rsidP="0091304C" w:rsidRDefault="00D73197" w14:paraId="783A656E" w14:textId="77777777">
      <w:pPr>
        <w:pStyle w:val="ListParagraph"/>
        <w:rPr>
          <w:b/>
          <w:sz w:val="36"/>
        </w:rPr>
      </w:pPr>
      <w:r>
        <w:rPr>
          <w:b/>
          <w:sz w:val="36"/>
          <w:u w:val="single"/>
        </w:rPr>
        <w:t>Dem</w:t>
      </w:r>
      <w:r w:rsidRPr="00D73197" w:rsidR="0085619E">
        <w:rPr>
          <w:b/>
          <w:sz w:val="36"/>
          <w:u w:val="single"/>
        </w:rPr>
        <w:t xml:space="preserve"> Sohn</w:t>
      </w:r>
      <w:r w:rsidR="0085619E">
        <w:rPr>
          <w:b/>
          <w:sz w:val="36"/>
        </w:rPr>
        <w:t xml:space="preserve"> bringt  </w:t>
      </w:r>
      <w:r>
        <w:rPr>
          <w:b/>
          <w:sz w:val="36"/>
          <w:u w:val="single"/>
        </w:rPr>
        <w:t>die</w:t>
      </w:r>
      <w:r w:rsidRPr="00D73197" w:rsidR="0085619E">
        <w:rPr>
          <w:b/>
          <w:sz w:val="36"/>
          <w:u w:val="single"/>
        </w:rPr>
        <w:t xml:space="preserve"> Mutter</w:t>
      </w:r>
      <w:r w:rsidR="0085619E">
        <w:rPr>
          <w:b/>
          <w:sz w:val="36"/>
        </w:rPr>
        <w:t xml:space="preserve"> </w:t>
      </w:r>
      <w:r w:rsidRPr="00D73197" w:rsidR="0085619E">
        <w:rPr>
          <w:b/>
          <w:sz w:val="36"/>
          <w:u w:val="single"/>
        </w:rPr>
        <w:t>ein Fahrrad</w:t>
      </w:r>
      <w:r w:rsidR="0085619E">
        <w:rPr>
          <w:b/>
          <w:sz w:val="36"/>
        </w:rPr>
        <w:t>.</w:t>
      </w:r>
    </w:p>
    <w:p w:rsidR="00227C49" w:rsidP="0091304C" w:rsidRDefault="00D73197" w14:paraId="4F31C2F3" w14:textId="77777777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   ihm                     sie                                 es</w:t>
      </w:r>
    </w:p>
    <w:p w:rsidR="00227C49" w:rsidP="0091304C" w:rsidRDefault="00227C49" w14:paraId="02F2C34E" w14:textId="77777777">
      <w:pPr>
        <w:pStyle w:val="ListParagraph"/>
        <w:rPr>
          <w:b/>
          <w:sz w:val="36"/>
        </w:rPr>
      </w:pPr>
    </w:p>
    <w:p w:rsidR="00227C49" w:rsidP="0091304C" w:rsidRDefault="00D73197" w14:paraId="024B0E65" w14:textId="77777777">
      <w:pPr>
        <w:pStyle w:val="ListParagraph"/>
        <w:rPr>
          <w:b/>
          <w:sz w:val="36"/>
        </w:rPr>
      </w:pPr>
      <w:r>
        <w:rPr>
          <w:b/>
          <w:sz w:val="36"/>
        </w:rPr>
        <w:t>d</w:t>
      </w:r>
      <w:r w:rsidR="00227C49">
        <w:rPr>
          <w:b/>
          <w:sz w:val="36"/>
        </w:rPr>
        <w:t>er Mann, schenken, die Frau, eine neue Uhr</w:t>
      </w:r>
    </w:p>
    <w:p w:rsidR="00D73197" w:rsidP="0091304C" w:rsidRDefault="00D73197" w14:paraId="680A4E5D" w14:textId="77777777">
      <w:pPr>
        <w:pStyle w:val="ListParagraph"/>
        <w:rPr>
          <w:b/>
          <w:sz w:val="36"/>
        </w:rPr>
      </w:pPr>
    </w:p>
    <w:p w:rsidR="00D73197" w:rsidP="0091304C" w:rsidRDefault="00D73197" w14:paraId="0606ED2D" w14:textId="77777777">
      <w:pPr>
        <w:pStyle w:val="ListParagraph"/>
        <w:rPr>
          <w:b/>
          <w:sz w:val="36"/>
        </w:rPr>
      </w:pPr>
      <w:r w:rsidRPr="00D73197">
        <w:rPr>
          <w:b/>
          <w:sz w:val="36"/>
          <w:u w:val="single"/>
        </w:rPr>
        <w:t>Der Mann</w:t>
      </w:r>
      <w:r>
        <w:rPr>
          <w:b/>
          <w:sz w:val="36"/>
        </w:rPr>
        <w:t xml:space="preserve"> schenkt </w:t>
      </w:r>
      <w:r w:rsidRPr="00D73197">
        <w:rPr>
          <w:b/>
          <w:sz w:val="36"/>
          <w:u w:val="single"/>
        </w:rPr>
        <w:t>der Frau</w:t>
      </w:r>
      <w:r>
        <w:rPr>
          <w:b/>
          <w:sz w:val="36"/>
        </w:rPr>
        <w:t xml:space="preserve">  </w:t>
      </w:r>
      <w:r w:rsidRPr="00D73197">
        <w:rPr>
          <w:b/>
          <w:sz w:val="36"/>
          <w:u w:val="single"/>
        </w:rPr>
        <w:t>eine neue Uhr</w:t>
      </w:r>
      <w:r>
        <w:rPr>
          <w:b/>
          <w:sz w:val="36"/>
        </w:rPr>
        <w:t>.</w:t>
      </w:r>
    </w:p>
    <w:p w:rsidR="00227C49" w:rsidP="0091304C" w:rsidRDefault="00D73197" w14:paraId="5BDD4E14" w14:textId="77777777">
      <w:pPr>
        <w:pStyle w:val="ListParagraph"/>
        <w:rPr>
          <w:b/>
          <w:sz w:val="36"/>
        </w:rPr>
      </w:pPr>
      <w:r>
        <w:rPr>
          <w:b/>
          <w:sz w:val="36"/>
        </w:rPr>
        <w:t xml:space="preserve">  Er                            ihr            sie </w:t>
      </w:r>
    </w:p>
    <w:p w:rsidR="00227C49" w:rsidP="0091304C" w:rsidRDefault="00227C49" w14:paraId="19219836" w14:textId="77777777">
      <w:pPr>
        <w:pStyle w:val="ListParagraph"/>
        <w:rPr>
          <w:b/>
          <w:sz w:val="36"/>
        </w:rPr>
      </w:pPr>
    </w:p>
    <w:p w:rsidR="00227C49" w:rsidP="00227C49" w:rsidRDefault="00227C49" w14:paraId="296FEF7D" w14:textId="77777777">
      <w:pPr>
        <w:pStyle w:val="ListParagraph"/>
        <w:jc w:val="center"/>
        <w:rPr>
          <w:b/>
          <w:color w:val="FF0000"/>
          <w:sz w:val="36"/>
        </w:rPr>
      </w:pPr>
    </w:p>
    <w:p w:rsidR="00227C49" w:rsidP="00227C49" w:rsidRDefault="00227C49" w14:paraId="7194DBDC" w14:textId="77777777">
      <w:pPr>
        <w:pStyle w:val="ListParagraph"/>
        <w:jc w:val="center"/>
        <w:rPr>
          <w:b/>
          <w:color w:val="FF0000"/>
          <w:sz w:val="36"/>
        </w:rPr>
      </w:pPr>
    </w:p>
    <w:p w:rsidR="00227C49" w:rsidP="00227C49" w:rsidRDefault="00227C49" w14:paraId="4A2931CC" w14:textId="77777777">
      <w:pPr>
        <w:pStyle w:val="ListParagraph"/>
        <w:jc w:val="center"/>
        <w:rPr>
          <w:b/>
          <w:color w:val="FF0000"/>
          <w:sz w:val="36"/>
        </w:rPr>
      </w:pPr>
      <w:r w:rsidRPr="00227C49">
        <w:rPr>
          <w:b/>
          <w:color w:val="FF0000"/>
          <w:sz w:val="36"/>
        </w:rPr>
        <w:t>Pronouns:</w:t>
      </w:r>
    </w:p>
    <w:p w:rsidR="00227C49" w:rsidP="00227C49" w:rsidRDefault="00227C49" w14:paraId="769D0D3C" w14:textId="77777777">
      <w:pPr>
        <w:pStyle w:val="ListParagraph"/>
        <w:jc w:val="center"/>
        <w:rPr>
          <w:b/>
          <w:color w:val="FF0000"/>
          <w:sz w:val="36"/>
        </w:rPr>
      </w:pPr>
    </w:p>
    <w:p w:rsidRPr="00D73197" w:rsidR="00227C49" w:rsidP="00227C49" w:rsidRDefault="00227C49" w14:paraId="4184E823" w14:textId="77777777">
      <w:pPr>
        <w:pStyle w:val="ListParagraph"/>
        <w:rPr>
          <w:b/>
          <w:sz w:val="36"/>
        </w:rPr>
      </w:pPr>
      <w:r w:rsidRPr="00D73197">
        <w:rPr>
          <w:b/>
          <w:sz w:val="36"/>
        </w:rPr>
        <w:t xml:space="preserve">                              M      F    N         Plu</w:t>
      </w:r>
    </w:p>
    <w:p w:rsidRPr="00D73197" w:rsidR="00227C49" w:rsidP="00227C49" w:rsidRDefault="00D73197" w14:paraId="4456D97C" w14:textId="77777777">
      <w:pPr>
        <w:pStyle w:val="ListParagraph"/>
        <w:jc w:val="center"/>
        <w:rPr>
          <w:b/>
          <w:sz w:val="36"/>
        </w:rPr>
      </w:pPr>
      <w:r>
        <w:rPr>
          <w:b/>
          <w:sz w:val="36"/>
        </w:rPr>
        <w:t xml:space="preserve">                            </w:t>
      </w:r>
      <w:r w:rsidRPr="00D73197" w:rsidR="00227C49">
        <w:rPr>
          <w:b/>
          <w:sz w:val="36"/>
        </w:rPr>
        <w:t>er     sie    es        sie</w:t>
      </w:r>
      <w:r>
        <w:rPr>
          <w:b/>
          <w:sz w:val="36"/>
        </w:rPr>
        <w:t xml:space="preserve">         Nominative </w:t>
      </w:r>
    </w:p>
    <w:p w:rsidR="00D73197" w:rsidP="00D73197" w:rsidRDefault="00D73197" w14:paraId="556BD12B" w14:textId="77777777">
      <w:pPr>
        <w:pStyle w:val="ListParagraph"/>
        <w:rPr>
          <w:b/>
          <w:sz w:val="36"/>
        </w:rPr>
      </w:pPr>
      <w:r w:rsidRPr="00D73197">
        <w:rPr>
          <w:b/>
          <w:color w:val="FF0000"/>
          <w:sz w:val="36"/>
        </w:rPr>
        <w:t xml:space="preserve">                             ihn </w:t>
      </w:r>
      <w:r w:rsidRPr="00D73197">
        <w:rPr>
          <w:b/>
          <w:sz w:val="36"/>
        </w:rPr>
        <w:t xml:space="preserve">   sie    es        sie</w:t>
      </w:r>
      <w:r>
        <w:rPr>
          <w:b/>
          <w:sz w:val="36"/>
        </w:rPr>
        <w:t xml:space="preserve">         Accusative  </w:t>
      </w:r>
    </w:p>
    <w:p w:rsidRPr="00D73197" w:rsidR="00D73197" w:rsidP="2F4F04BD" w:rsidRDefault="00D73197" w14:paraId="39532F9E" w14:textId="63DD234F">
      <w:pPr>
        <w:pStyle w:val="ListParagraph"/>
        <w:rPr>
          <w:b w:val="1"/>
          <w:bCs w:val="1"/>
          <w:sz w:val="36"/>
          <w:szCs w:val="36"/>
        </w:rPr>
      </w:pPr>
      <w:r w:rsidRPr="2F4F04BD" w:rsidR="1A9B78DE">
        <w:rPr>
          <w:b w:val="1"/>
          <w:bCs w:val="1"/>
          <w:sz w:val="36"/>
          <w:szCs w:val="36"/>
        </w:rPr>
        <w:t xml:space="preserve">                            ihm    ihr    ihm </w:t>
      </w:r>
      <w:r w:rsidRPr="2F4F04BD" w:rsidR="1A9B78DE">
        <w:rPr>
          <w:b w:val="1"/>
          <w:bCs w:val="1"/>
          <w:sz w:val="36"/>
          <w:szCs w:val="36"/>
        </w:rPr>
        <w:t xml:space="preserve">   ihnen  </w:t>
      </w:r>
      <w:r w:rsidRPr="2F4F04BD" w:rsidR="1A9B78DE">
        <w:rPr>
          <w:b w:val="1"/>
          <w:bCs w:val="1"/>
          <w:sz w:val="36"/>
          <w:szCs w:val="36"/>
        </w:rPr>
        <w:t xml:space="preserve">    </w:t>
      </w:r>
      <w:r w:rsidRPr="2F4F04BD" w:rsidR="1A9B78DE">
        <w:rPr>
          <w:b w:val="1"/>
          <w:bCs w:val="1"/>
          <w:sz w:val="36"/>
          <w:szCs w:val="36"/>
        </w:rPr>
        <w:t>Dative</w:t>
      </w:r>
    </w:p>
    <w:p w:rsidRPr="00227C49" w:rsidR="00227C49" w:rsidP="2F4F04BD" w:rsidRDefault="00227C49" w14:paraId="54CD245A" w14:textId="33673E90">
      <w:pPr>
        <w:pStyle w:val="ListParagraph"/>
        <w:jc w:val="center"/>
        <w:rPr>
          <w:b w:val="1"/>
          <w:bCs w:val="1"/>
          <w:color w:val="FF0000"/>
          <w:sz w:val="36"/>
          <w:szCs w:val="36"/>
        </w:rPr>
      </w:pPr>
    </w:p>
    <w:sectPr w:rsidRPr="00227C49" w:rsidR="00227C49" w:rsidSect="008108AF">
      <w:pgSz w:w="11906" w:h="16838" w:orient="portrait"/>
      <w:pgMar w:top="1440" w:right="1440" w:bottom="9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E61D79"/>
    <w:multiLevelType w:val="hybridMultilevel"/>
    <w:tmpl w:val="3C10B3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5"/>
  <w:trackRevisions w:val="false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wMje3MDcyNjMyNTRQ0lEKTi0uzszPAymwqAUAcNYQiywAAAA="/>
  </w:docVars>
  <w:rsids>
    <w:rsidRoot w:val="003753DC"/>
    <w:rsid w:val="00012DD0"/>
    <w:rsid w:val="0001493A"/>
    <w:rsid w:val="000A5D7C"/>
    <w:rsid w:val="001204F5"/>
    <w:rsid w:val="00135B9B"/>
    <w:rsid w:val="001541EC"/>
    <w:rsid w:val="001B3A3D"/>
    <w:rsid w:val="00227C49"/>
    <w:rsid w:val="00236404"/>
    <w:rsid w:val="002B23D3"/>
    <w:rsid w:val="0031266B"/>
    <w:rsid w:val="003152CB"/>
    <w:rsid w:val="003753DC"/>
    <w:rsid w:val="003934D0"/>
    <w:rsid w:val="003F0F72"/>
    <w:rsid w:val="00410370"/>
    <w:rsid w:val="004957F6"/>
    <w:rsid w:val="00554092"/>
    <w:rsid w:val="0055569C"/>
    <w:rsid w:val="00564FB7"/>
    <w:rsid w:val="005F66C9"/>
    <w:rsid w:val="00621128"/>
    <w:rsid w:val="006270B9"/>
    <w:rsid w:val="00656C68"/>
    <w:rsid w:val="0068173A"/>
    <w:rsid w:val="006A7606"/>
    <w:rsid w:val="006B4E56"/>
    <w:rsid w:val="006D5A6E"/>
    <w:rsid w:val="00725D37"/>
    <w:rsid w:val="00742844"/>
    <w:rsid w:val="008108AF"/>
    <w:rsid w:val="00847C12"/>
    <w:rsid w:val="0085619E"/>
    <w:rsid w:val="008B0D6B"/>
    <w:rsid w:val="008F368D"/>
    <w:rsid w:val="008F3EA8"/>
    <w:rsid w:val="0091304C"/>
    <w:rsid w:val="00954CDE"/>
    <w:rsid w:val="009946D8"/>
    <w:rsid w:val="009D0A00"/>
    <w:rsid w:val="009E6478"/>
    <w:rsid w:val="00A5137D"/>
    <w:rsid w:val="00A906B6"/>
    <w:rsid w:val="00B25353"/>
    <w:rsid w:val="00B57D41"/>
    <w:rsid w:val="00B92A77"/>
    <w:rsid w:val="00B93391"/>
    <w:rsid w:val="00BC734E"/>
    <w:rsid w:val="00D178D3"/>
    <w:rsid w:val="00D73197"/>
    <w:rsid w:val="00D97DF3"/>
    <w:rsid w:val="00ED1039"/>
    <w:rsid w:val="00EE5D7F"/>
    <w:rsid w:val="00F10915"/>
    <w:rsid w:val="00F14AB6"/>
    <w:rsid w:val="00F16A7A"/>
    <w:rsid w:val="00F9796B"/>
    <w:rsid w:val="00FC51A0"/>
    <w:rsid w:val="06C5BF16"/>
    <w:rsid w:val="0AB28146"/>
    <w:rsid w:val="0E6F45F7"/>
    <w:rsid w:val="1126403F"/>
    <w:rsid w:val="120125B9"/>
    <w:rsid w:val="131E1240"/>
    <w:rsid w:val="13CFAB60"/>
    <w:rsid w:val="17A2E8D1"/>
    <w:rsid w:val="18AD87B4"/>
    <w:rsid w:val="1A9B78DE"/>
    <w:rsid w:val="1D12BB43"/>
    <w:rsid w:val="1EF0A10C"/>
    <w:rsid w:val="21288DD8"/>
    <w:rsid w:val="219AD135"/>
    <w:rsid w:val="2F4F04BD"/>
    <w:rsid w:val="3D3A072F"/>
    <w:rsid w:val="3FE809CF"/>
    <w:rsid w:val="43E2B168"/>
    <w:rsid w:val="467D4FF6"/>
    <w:rsid w:val="4A42CF6B"/>
    <w:rsid w:val="5EA7622C"/>
    <w:rsid w:val="6083A476"/>
    <w:rsid w:val="62E8645C"/>
    <w:rsid w:val="655FEB9E"/>
    <w:rsid w:val="6812E2BA"/>
    <w:rsid w:val="68440AF5"/>
    <w:rsid w:val="691D7EC6"/>
    <w:rsid w:val="6FF0099A"/>
    <w:rsid w:val="7167C61E"/>
    <w:rsid w:val="726B154E"/>
    <w:rsid w:val="76FCAE0C"/>
    <w:rsid w:val="776DB4E9"/>
    <w:rsid w:val="79D94881"/>
    <w:rsid w:val="7E15E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A4A6E"/>
  <w15:docId w15:val="{AC05AACD-D1F3-4D82-B242-8E71016A5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Theme="minorHAnsi" w:cstheme="minorBidi"/>
        <w:sz w:val="24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53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41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7" ma:contentTypeDescription="Create a new document." ma:contentTypeScope="" ma:versionID="f368773f0f62cc22b8739286408a571b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9dac0b0e9cdca388028b54432dd9baba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23494F-7A54-4B75-9B3F-5566F4710A54}">
  <ds:schemaRefs>
    <ds:schemaRef ds:uri="http://schemas.microsoft.com/office/2006/metadata/properties"/>
    <ds:schemaRef ds:uri="http://www.w3.org/2000/xmlns/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BEDEFB0-35C5-450E-AD46-0B797AB518FD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993d2bb-2dfc-4150-8235-f22baef139ed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9FDBC3-F2DE-4702-8F4C-2D3ABF43A931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Hewlett-Packard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ng</dc:creator>
  <keywords/>
  <lastModifiedBy>Anshuman Singh</lastModifiedBy>
  <revision>37</revision>
  <dcterms:created xsi:type="dcterms:W3CDTF">2021-01-25T19:26:00.0000000Z</dcterms:created>
  <dcterms:modified xsi:type="dcterms:W3CDTF">2021-03-14T07:44:37.654284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